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EA51AE" w14:textId="77777777" w:rsidR="00EC5CC5" w:rsidRPr="00D47BC8" w:rsidRDefault="00EC5CC5" w:rsidP="00D47BC8">
      <w:pPr>
        <w:shd w:val="clear" w:color="auto" w:fill="FFFFFF"/>
        <w:spacing w:after="0" w:line="360" w:lineRule="auto"/>
        <w:jc w:val="center"/>
        <w:rPr>
          <w:rFonts w:ascii="Sans serif" w:eastAsia="Times New Roman" w:hAnsi="Sans serif" w:cs="Arial"/>
          <w:b/>
          <w:bCs/>
          <w:sz w:val="24"/>
          <w:szCs w:val="24"/>
        </w:rPr>
      </w:pPr>
      <w:r w:rsidRPr="00D47BC8">
        <w:rPr>
          <w:rFonts w:ascii="Sans serif" w:eastAsia="Times New Roman" w:hAnsi="Sans serif" w:cs="Arial"/>
          <w:b/>
          <w:bCs/>
          <w:sz w:val="24"/>
          <w:szCs w:val="24"/>
        </w:rPr>
        <w:t>The unveiling of a new book: Psychodynamics in School Leadership Challenges and Opportunities.</w:t>
      </w:r>
    </w:p>
    <w:p w14:paraId="38F0358C" w14:textId="71230EE1" w:rsidR="00105E27" w:rsidRPr="00D47BC8" w:rsidRDefault="00EC5CC5" w:rsidP="00D47BC8">
      <w:pPr>
        <w:shd w:val="clear" w:color="auto" w:fill="FFFFFF"/>
        <w:spacing w:after="0" w:line="360" w:lineRule="auto"/>
        <w:jc w:val="both"/>
        <w:rPr>
          <w:rFonts w:ascii="Sans serif" w:eastAsia="Times New Roman" w:hAnsi="Sans serif" w:cs="Arial"/>
          <w:sz w:val="24"/>
          <w:szCs w:val="24"/>
        </w:rPr>
      </w:pPr>
      <w:r w:rsidRPr="00D47BC8">
        <w:rPr>
          <w:rFonts w:ascii="Sans serif" w:eastAsia="Times New Roman" w:hAnsi="Sans serif" w:cs="Arial"/>
          <w:sz w:val="24"/>
          <w:szCs w:val="24"/>
        </w:rPr>
        <w:t>The day was Sunday, the 23</w:t>
      </w:r>
      <w:r w:rsidRPr="00D47BC8">
        <w:rPr>
          <w:rFonts w:ascii="Sans serif" w:eastAsia="Times New Roman" w:hAnsi="Sans serif" w:cs="Arial"/>
          <w:sz w:val="24"/>
          <w:szCs w:val="24"/>
          <w:vertAlign w:val="superscript"/>
        </w:rPr>
        <w:t>rd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 of August </w:t>
      </w:r>
      <w:r w:rsidR="005864F2" w:rsidRPr="00D47BC8">
        <w:rPr>
          <w:rFonts w:ascii="Sans serif" w:eastAsia="Times New Roman" w:hAnsi="Sans serif" w:cs="Arial"/>
          <w:sz w:val="24"/>
          <w:szCs w:val="24"/>
        </w:rPr>
        <w:t>2020. The venue was the Marist International C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entre </w:t>
      </w:r>
      <w:r w:rsidR="00F76F89" w:rsidRPr="00D47BC8">
        <w:rPr>
          <w:rFonts w:ascii="Sans serif" w:eastAsia="Times New Roman" w:hAnsi="Sans serif" w:cs="Arial"/>
          <w:sz w:val="24"/>
          <w:szCs w:val="24"/>
        </w:rPr>
        <w:t>C</w:t>
      </w:r>
      <w:r w:rsidRPr="00D47BC8">
        <w:rPr>
          <w:rFonts w:ascii="Sans serif" w:eastAsia="Times New Roman" w:hAnsi="Sans serif" w:cs="Arial"/>
          <w:sz w:val="24"/>
          <w:szCs w:val="24"/>
        </w:rPr>
        <w:t>hapel. The occasion was the</w:t>
      </w:r>
      <w:r w:rsidR="00FF17D9" w:rsidRPr="00D47BC8">
        <w:rPr>
          <w:rFonts w:ascii="Sans serif" w:eastAsia="Times New Roman" w:hAnsi="Sans serif" w:cs="Arial"/>
          <w:sz w:val="24"/>
          <w:szCs w:val="24"/>
        </w:rPr>
        <w:t xml:space="preserve"> book launch</w:t>
      </w:r>
      <w:r w:rsidR="00F76F89" w:rsidRPr="00D47BC8">
        <w:rPr>
          <w:rFonts w:ascii="Sans serif" w:eastAsia="Times New Roman" w:hAnsi="Sans serif" w:cs="Arial"/>
          <w:sz w:val="24"/>
          <w:szCs w:val="24"/>
        </w:rPr>
        <w:t xml:space="preserve">. 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The Master of Ceremony,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Brother Phillip </w:t>
      </w:r>
      <w:proofErr w:type="spellStart"/>
      <w:r w:rsidR="00B27BDC" w:rsidRPr="00D47BC8">
        <w:rPr>
          <w:rFonts w:ascii="Sans serif" w:eastAsia="Times New Roman" w:hAnsi="Sans serif" w:cs="Arial"/>
          <w:sz w:val="24"/>
          <w:szCs w:val="24"/>
        </w:rPr>
        <w:t>O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>koliko</w:t>
      </w:r>
      <w:proofErr w:type="spellEnd"/>
      <w:r w:rsidR="005864F2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="00DF3ECC" w:rsidRPr="00D47BC8">
        <w:rPr>
          <w:rFonts w:ascii="Sans serif" w:eastAsia="Times New Roman" w:hAnsi="Sans serif" w:cs="Arial"/>
          <w:sz w:val="24"/>
          <w:szCs w:val="24"/>
        </w:rPr>
        <w:t>(</w:t>
      </w:r>
      <w:proofErr w:type="spellStart"/>
      <w:r w:rsidR="00D47BC8" w:rsidRPr="00D47BC8">
        <w:rPr>
          <w:rFonts w:ascii="Sans serif" w:eastAsia="Times New Roman" w:hAnsi="Sans serif" w:cs="Arial"/>
          <w:sz w:val="24"/>
          <w:szCs w:val="24"/>
        </w:rPr>
        <w:t>fms</w:t>
      </w:r>
      <w:proofErr w:type="spellEnd"/>
      <w:r w:rsidR="00DF3ECC" w:rsidRPr="00D47BC8">
        <w:rPr>
          <w:rFonts w:ascii="Sans serif" w:eastAsia="Times New Roman" w:hAnsi="Sans serif" w:cs="Arial"/>
          <w:sz w:val="24"/>
          <w:szCs w:val="24"/>
        </w:rPr>
        <w:t xml:space="preserve">) </w:t>
      </w:r>
      <w:r w:rsidR="00261195" w:rsidRPr="00D47BC8">
        <w:rPr>
          <w:rFonts w:ascii="Sans serif" w:eastAsia="Times New Roman" w:hAnsi="Sans serif" w:cs="Arial"/>
          <w:sz w:val="24"/>
          <w:szCs w:val="24"/>
        </w:rPr>
        <w:t>welcomed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the participants present</w:t>
      </w:r>
      <w:r w:rsidR="00105E27" w:rsidRPr="00D47BC8">
        <w:rPr>
          <w:rFonts w:ascii="Sans serif" w:eastAsia="Times New Roman" w:hAnsi="Sans serif" w:cs="Arial"/>
          <w:sz w:val="24"/>
          <w:szCs w:val="24"/>
        </w:rPr>
        <w:t xml:space="preserve"> before ushering in Br. Francis Verye</w:t>
      </w:r>
      <w:r w:rsidR="00F76F89" w:rsidRPr="00D47BC8">
        <w:rPr>
          <w:rFonts w:ascii="Sans serif" w:eastAsia="Times New Roman" w:hAnsi="Sans serif" w:cs="Arial"/>
          <w:sz w:val="24"/>
          <w:szCs w:val="24"/>
        </w:rPr>
        <w:t>.</w:t>
      </w:r>
    </w:p>
    <w:p w14:paraId="12A72593" w14:textId="77777777" w:rsidR="00105E27" w:rsidRPr="00D47BC8" w:rsidRDefault="00105E27" w:rsidP="00D47BC8">
      <w:pPr>
        <w:shd w:val="clear" w:color="auto" w:fill="FFFFFF"/>
        <w:spacing w:after="0" w:line="360" w:lineRule="auto"/>
        <w:jc w:val="both"/>
        <w:rPr>
          <w:rFonts w:ascii="Sans serif" w:eastAsia="Times New Roman" w:hAnsi="Sans serif" w:cs="Arial"/>
          <w:sz w:val="24"/>
          <w:szCs w:val="24"/>
        </w:rPr>
      </w:pPr>
    </w:p>
    <w:p w14:paraId="0B9AB145" w14:textId="3DF0C0A9" w:rsidR="00D21213" w:rsidRPr="00D47BC8" w:rsidRDefault="005864F2" w:rsidP="00D47BC8">
      <w:pPr>
        <w:shd w:val="clear" w:color="auto" w:fill="FFFFFF"/>
        <w:spacing w:after="0" w:line="360" w:lineRule="auto"/>
        <w:jc w:val="both"/>
        <w:rPr>
          <w:rFonts w:ascii="Sans serif" w:eastAsia="Times New Roman" w:hAnsi="Sans serif" w:cs="Arial"/>
          <w:sz w:val="24"/>
          <w:szCs w:val="24"/>
        </w:rPr>
      </w:pPr>
      <w:r w:rsidRPr="00D47BC8">
        <w:rPr>
          <w:rFonts w:ascii="Sans serif" w:eastAsia="Times New Roman" w:hAnsi="Sans serif" w:cs="Arial"/>
          <w:sz w:val="24"/>
          <w:szCs w:val="24"/>
        </w:rPr>
        <w:t xml:space="preserve"> Br. </w:t>
      </w:r>
      <w:r w:rsidR="00F76F89" w:rsidRPr="00D47BC8">
        <w:rPr>
          <w:rFonts w:ascii="Sans serif" w:eastAsia="Times New Roman" w:hAnsi="Sans serif" w:cs="Arial"/>
          <w:sz w:val="24"/>
          <w:szCs w:val="24"/>
        </w:rPr>
        <w:t xml:space="preserve">Francis </w:t>
      </w:r>
      <w:proofErr w:type="spellStart"/>
      <w:r w:rsidRPr="00D47BC8">
        <w:rPr>
          <w:rFonts w:ascii="Sans serif" w:eastAsia="Times New Roman" w:hAnsi="Sans serif" w:cs="Arial"/>
          <w:sz w:val="24"/>
          <w:szCs w:val="24"/>
        </w:rPr>
        <w:t>Verye</w:t>
      </w:r>
      <w:proofErr w:type="spellEnd"/>
      <w:r w:rsidR="00DF3ECC" w:rsidRPr="00D47BC8">
        <w:rPr>
          <w:rFonts w:ascii="Sans serif" w:eastAsia="Times New Roman" w:hAnsi="Sans serif" w:cs="Arial"/>
          <w:sz w:val="24"/>
          <w:szCs w:val="24"/>
        </w:rPr>
        <w:t xml:space="preserve"> (</w:t>
      </w:r>
      <w:proofErr w:type="spellStart"/>
      <w:r w:rsidR="00F76F89" w:rsidRPr="00D47BC8">
        <w:rPr>
          <w:rFonts w:ascii="Sans serif" w:eastAsia="Times New Roman" w:hAnsi="Sans serif" w:cs="Arial"/>
          <w:sz w:val="24"/>
          <w:szCs w:val="24"/>
        </w:rPr>
        <w:t>fms</w:t>
      </w:r>
      <w:proofErr w:type="spellEnd"/>
      <w:r w:rsidR="00DF3ECC" w:rsidRPr="00D47BC8">
        <w:rPr>
          <w:rFonts w:ascii="Sans serif" w:eastAsia="Times New Roman" w:hAnsi="Sans serif" w:cs="Arial"/>
          <w:sz w:val="24"/>
          <w:szCs w:val="24"/>
        </w:rPr>
        <w:t>)</w:t>
      </w:r>
      <w:r w:rsidR="00F76F89" w:rsidRPr="00D47BC8">
        <w:rPr>
          <w:rFonts w:ascii="Sans serif" w:eastAsia="Times New Roman" w:hAnsi="Sans serif" w:cs="Arial"/>
          <w:sz w:val="24"/>
          <w:szCs w:val="24"/>
        </w:rPr>
        <w:t xml:space="preserve"> heartily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welcome</w:t>
      </w:r>
      <w:r w:rsidR="00F76F89" w:rsidRPr="00D47BC8">
        <w:rPr>
          <w:rFonts w:ascii="Sans serif" w:eastAsia="Times New Roman" w:hAnsi="Sans serif" w:cs="Arial"/>
          <w:sz w:val="24"/>
          <w:szCs w:val="24"/>
        </w:rPr>
        <w:t>d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the </w:t>
      </w:r>
      <w:r w:rsidR="00105E27" w:rsidRPr="00D47BC8">
        <w:rPr>
          <w:rFonts w:ascii="Sans serif" w:eastAsia="Times New Roman" w:hAnsi="Sans serif" w:cs="Arial"/>
          <w:sz w:val="24"/>
          <w:szCs w:val="24"/>
        </w:rPr>
        <w:t>S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>uperior of Marist International Centre,</w:t>
      </w:r>
      <w:r w:rsidR="009063B3" w:rsidRPr="00D47BC8">
        <w:rPr>
          <w:rFonts w:ascii="Sans serif" w:eastAsia="Times New Roman" w:hAnsi="Sans serif" w:cs="Arial"/>
          <w:sz w:val="24"/>
          <w:szCs w:val="24"/>
        </w:rPr>
        <w:t xml:space="preserve"> Br Mark</w:t>
      </w:r>
      <w:r w:rsidR="00261195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proofErr w:type="spellStart"/>
      <w:r w:rsidR="00261195" w:rsidRPr="00D47BC8">
        <w:rPr>
          <w:rFonts w:ascii="Sans serif" w:eastAsia="Times New Roman" w:hAnsi="Sans serif" w:cs="Arial"/>
          <w:sz w:val="24"/>
          <w:szCs w:val="24"/>
        </w:rPr>
        <w:t>Anokwuru</w:t>
      </w:r>
      <w:proofErr w:type="spellEnd"/>
      <w:r w:rsidR="00F76F89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="00DF3ECC" w:rsidRPr="00D47BC8">
        <w:rPr>
          <w:rFonts w:ascii="Sans serif" w:eastAsia="Times New Roman" w:hAnsi="Sans serif" w:cs="Arial"/>
          <w:sz w:val="24"/>
          <w:szCs w:val="24"/>
        </w:rPr>
        <w:t>(</w:t>
      </w:r>
      <w:proofErr w:type="spellStart"/>
      <w:r w:rsidR="00F76F89" w:rsidRPr="00D47BC8">
        <w:rPr>
          <w:rFonts w:ascii="Sans serif" w:eastAsia="Times New Roman" w:hAnsi="Sans serif" w:cs="Arial"/>
          <w:sz w:val="24"/>
          <w:szCs w:val="24"/>
        </w:rPr>
        <w:t>fms</w:t>
      </w:r>
      <w:proofErr w:type="spellEnd"/>
      <w:r w:rsidR="00DF3ECC" w:rsidRPr="00D47BC8">
        <w:rPr>
          <w:rFonts w:ascii="Sans serif" w:eastAsia="Times New Roman" w:hAnsi="Sans serif" w:cs="Arial"/>
          <w:sz w:val="24"/>
          <w:szCs w:val="24"/>
        </w:rPr>
        <w:t>),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the Principal of Marist International University College</w:t>
      </w:r>
      <w:r w:rsidR="009063B3" w:rsidRPr="00D47BC8">
        <w:rPr>
          <w:rFonts w:ascii="Sans serif" w:eastAsia="Times New Roman" w:hAnsi="Sans serif" w:cs="Arial"/>
          <w:sz w:val="24"/>
          <w:szCs w:val="24"/>
        </w:rPr>
        <w:t>, Br Albert</w:t>
      </w:r>
      <w:r w:rsidR="00471931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proofErr w:type="spellStart"/>
      <w:r w:rsidR="00471931" w:rsidRPr="00D47BC8">
        <w:rPr>
          <w:rFonts w:ascii="Sans serif" w:eastAsia="Times New Roman" w:hAnsi="Sans serif" w:cs="Arial"/>
          <w:sz w:val="24"/>
          <w:szCs w:val="24"/>
        </w:rPr>
        <w:t>Nzabonaliba</w:t>
      </w:r>
      <w:proofErr w:type="spellEnd"/>
      <w:r w:rsidR="00DF3ECC" w:rsidRPr="00D47BC8">
        <w:rPr>
          <w:rFonts w:ascii="Sans serif" w:eastAsia="Times New Roman" w:hAnsi="Sans serif" w:cs="Arial"/>
          <w:sz w:val="24"/>
          <w:szCs w:val="24"/>
        </w:rPr>
        <w:t xml:space="preserve"> (</w:t>
      </w:r>
      <w:proofErr w:type="spellStart"/>
      <w:r w:rsidR="00F76F89" w:rsidRPr="00D47BC8">
        <w:rPr>
          <w:rFonts w:ascii="Sans serif" w:eastAsia="Times New Roman" w:hAnsi="Sans serif" w:cs="Arial"/>
          <w:sz w:val="24"/>
          <w:szCs w:val="24"/>
        </w:rPr>
        <w:t>fms</w:t>
      </w:r>
      <w:proofErr w:type="spellEnd"/>
      <w:r w:rsidR="00DF3ECC" w:rsidRPr="00D47BC8">
        <w:rPr>
          <w:rFonts w:ascii="Sans serif" w:eastAsia="Times New Roman" w:hAnsi="Sans serif" w:cs="Arial"/>
          <w:sz w:val="24"/>
          <w:szCs w:val="24"/>
        </w:rPr>
        <w:t>)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and the guest speaker, Prof</w:t>
      </w:r>
      <w:r w:rsidR="00DF3ECC" w:rsidRPr="00D47BC8">
        <w:rPr>
          <w:rFonts w:ascii="Sans serif" w:eastAsia="Times New Roman" w:hAnsi="Sans serif" w:cs="Arial"/>
          <w:sz w:val="24"/>
          <w:szCs w:val="24"/>
        </w:rPr>
        <w:t>.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proofErr w:type="spellStart"/>
      <w:r w:rsidR="00D47BC8" w:rsidRPr="00D47BC8">
        <w:rPr>
          <w:rFonts w:ascii="Sans serif" w:eastAsia="Times New Roman" w:hAnsi="Sans serif" w:cs="Arial"/>
          <w:sz w:val="24"/>
          <w:szCs w:val="24"/>
        </w:rPr>
        <w:t>Majawa</w:t>
      </w:r>
      <w:proofErr w:type="spellEnd"/>
      <w:r w:rsidR="00D47BC8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>Clement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 of </w:t>
      </w:r>
      <w:r w:rsidR="00F76F89" w:rsidRPr="00D47BC8">
        <w:rPr>
          <w:rFonts w:ascii="Sans serif" w:eastAsia="Times New Roman" w:hAnsi="Sans serif" w:cs="Arial"/>
          <w:sz w:val="24"/>
          <w:szCs w:val="24"/>
        </w:rPr>
        <w:t>t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he Catholic University of Eastern Africa, </w:t>
      </w:r>
      <w:r w:rsidR="00261195" w:rsidRPr="00D47BC8">
        <w:rPr>
          <w:rFonts w:ascii="Sans serif" w:eastAsia="Times New Roman" w:hAnsi="Sans serif" w:cs="Arial"/>
          <w:sz w:val="24"/>
          <w:szCs w:val="24"/>
        </w:rPr>
        <w:t>(CUEA</w:t>
      </w:r>
      <w:r w:rsidRPr="00D47BC8">
        <w:rPr>
          <w:rFonts w:ascii="Sans serif" w:eastAsia="Times New Roman" w:hAnsi="Sans serif" w:cs="Arial"/>
          <w:sz w:val="24"/>
          <w:szCs w:val="24"/>
        </w:rPr>
        <w:t>)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. </w:t>
      </w:r>
      <w:r w:rsidR="00D21213" w:rsidRPr="00D47BC8">
        <w:rPr>
          <w:rFonts w:ascii="Sans serif" w:eastAsia="Times New Roman" w:hAnsi="Sans serif" w:cs="Arial"/>
          <w:sz w:val="24"/>
          <w:szCs w:val="24"/>
        </w:rPr>
        <w:t>In praise of the work and contribution of Prof</w:t>
      </w:r>
      <w:r w:rsidR="00DF3ECC" w:rsidRPr="00D47BC8">
        <w:rPr>
          <w:rFonts w:ascii="Sans serif" w:eastAsia="Times New Roman" w:hAnsi="Sans serif" w:cs="Arial"/>
          <w:sz w:val="24"/>
          <w:szCs w:val="24"/>
        </w:rPr>
        <w:t>.</w:t>
      </w:r>
      <w:r w:rsidR="00D21213" w:rsidRPr="00D47BC8">
        <w:rPr>
          <w:rFonts w:ascii="Sans serif" w:eastAsia="Times New Roman" w:hAnsi="Sans serif" w:cs="Arial"/>
          <w:sz w:val="24"/>
          <w:szCs w:val="24"/>
        </w:rPr>
        <w:t xml:space="preserve"> Majawa, Francis intimated that </w:t>
      </w:r>
      <w:r w:rsidR="00FF17D9" w:rsidRPr="00D47BC8">
        <w:rPr>
          <w:rFonts w:ascii="Sans serif" w:eastAsia="Times New Roman" w:hAnsi="Sans serif" w:cs="Arial"/>
          <w:sz w:val="24"/>
          <w:szCs w:val="24"/>
        </w:rPr>
        <w:t>when</w:t>
      </w:r>
      <w:r w:rsidR="003307BB" w:rsidRPr="00D47BC8">
        <w:rPr>
          <w:rFonts w:ascii="Sans serif" w:eastAsia="Times New Roman" w:hAnsi="Sans serif" w:cs="Arial"/>
          <w:sz w:val="24"/>
          <w:szCs w:val="24"/>
        </w:rPr>
        <w:t>ever</w:t>
      </w:r>
      <w:r w:rsidR="00FF17D9" w:rsidRPr="00D47BC8">
        <w:rPr>
          <w:rFonts w:ascii="Sans serif" w:eastAsia="Times New Roman" w:hAnsi="Sans serif" w:cs="Arial"/>
          <w:sz w:val="24"/>
          <w:szCs w:val="24"/>
        </w:rPr>
        <w:t xml:space="preserve"> he</w:t>
      </w:r>
      <w:r w:rsidR="00D21213" w:rsidRPr="00D47BC8">
        <w:rPr>
          <w:rFonts w:ascii="Sans serif" w:eastAsia="Times New Roman" w:hAnsi="Sans serif" w:cs="Arial"/>
          <w:sz w:val="24"/>
          <w:szCs w:val="24"/>
        </w:rPr>
        <w:t xml:space="preserve"> encountered hurdles in the course of </w:t>
      </w:r>
      <w:r w:rsidR="003307BB" w:rsidRPr="00D47BC8">
        <w:rPr>
          <w:rFonts w:ascii="Sans serif" w:eastAsia="Times New Roman" w:hAnsi="Sans serif" w:cs="Arial"/>
          <w:sz w:val="24"/>
          <w:szCs w:val="24"/>
        </w:rPr>
        <w:t xml:space="preserve">his </w:t>
      </w:r>
      <w:r w:rsidR="00D21213" w:rsidRPr="00D47BC8">
        <w:rPr>
          <w:rFonts w:ascii="Sans serif" w:eastAsia="Times New Roman" w:hAnsi="Sans serif" w:cs="Arial"/>
          <w:sz w:val="24"/>
          <w:szCs w:val="24"/>
        </w:rPr>
        <w:t>PhD studies,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he </w:t>
      </w:r>
      <w:r w:rsidR="00105E27" w:rsidRPr="00D47BC8">
        <w:rPr>
          <w:rFonts w:ascii="Sans serif" w:eastAsia="Times New Roman" w:hAnsi="Sans serif" w:cs="Arial"/>
          <w:sz w:val="24"/>
          <w:szCs w:val="24"/>
        </w:rPr>
        <w:t xml:space="preserve">readily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sought </w:t>
      </w:r>
      <w:r w:rsidR="00105E27" w:rsidRPr="00D47BC8">
        <w:rPr>
          <w:rFonts w:ascii="Sans serif" w:eastAsia="Times New Roman" w:hAnsi="Sans serif" w:cs="Arial"/>
          <w:sz w:val="24"/>
          <w:szCs w:val="24"/>
        </w:rPr>
        <w:t>solace in</w:t>
      </w:r>
      <w:r w:rsidR="00FF17D9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="00B27BDC" w:rsidRPr="00D47BC8">
        <w:rPr>
          <w:rFonts w:ascii="Sans serif" w:eastAsia="Times New Roman" w:hAnsi="Sans serif" w:cs="Arial"/>
          <w:sz w:val="24"/>
          <w:szCs w:val="24"/>
        </w:rPr>
        <w:t xml:space="preserve">the </w:t>
      </w:r>
      <w:r w:rsidR="00FF17D9" w:rsidRPr="00D47BC8">
        <w:rPr>
          <w:rFonts w:ascii="Sans serif" w:eastAsia="Times New Roman" w:hAnsi="Sans serif" w:cs="Arial"/>
          <w:sz w:val="24"/>
          <w:szCs w:val="24"/>
        </w:rPr>
        <w:t xml:space="preserve">academic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sanctuary of </w:t>
      </w:r>
      <w:r w:rsidR="003307BB" w:rsidRPr="00D47BC8">
        <w:rPr>
          <w:rFonts w:ascii="Sans serif" w:eastAsia="Times New Roman" w:hAnsi="Sans serif" w:cs="Arial"/>
          <w:sz w:val="24"/>
          <w:szCs w:val="24"/>
        </w:rPr>
        <w:t>P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>rof</w:t>
      </w:r>
      <w:r w:rsidR="00DF3ECC" w:rsidRPr="00D47BC8">
        <w:rPr>
          <w:rFonts w:ascii="Sans serif" w:eastAsia="Times New Roman" w:hAnsi="Sans serif" w:cs="Arial"/>
          <w:sz w:val="24"/>
          <w:szCs w:val="24"/>
        </w:rPr>
        <w:t>.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Pr="00D47BC8">
        <w:rPr>
          <w:rFonts w:ascii="Sans serif" w:eastAsia="Times New Roman" w:hAnsi="Sans serif" w:cs="Arial"/>
          <w:sz w:val="24"/>
          <w:szCs w:val="24"/>
        </w:rPr>
        <w:t>Majawa</w:t>
      </w:r>
      <w:r w:rsidR="003307BB" w:rsidRPr="00D47BC8">
        <w:rPr>
          <w:rFonts w:ascii="Sans serif" w:eastAsia="Times New Roman" w:hAnsi="Sans serif" w:cs="Arial"/>
          <w:sz w:val="24"/>
          <w:szCs w:val="24"/>
        </w:rPr>
        <w:t>.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="003307BB" w:rsidRPr="00D47BC8">
        <w:rPr>
          <w:rFonts w:ascii="Sans serif" w:eastAsia="Times New Roman" w:hAnsi="Sans serif" w:cs="Arial"/>
          <w:sz w:val="24"/>
          <w:szCs w:val="24"/>
        </w:rPr>
        <w:t>Prof</w:t>
      </w:r>
      <w:r w:rsidR="00DF3ECC" w:rsidRPr="00D47BC8">
        <w:rPr>
          <w:rFonts w:ascii="Sans serif" w:eastAsia="Times New Roman" w:hAnsi="Sans serif" w:cs="Arial"/>
          <w:sz w:val="24"/>
          <w:szCs w:val="24"/>
        </w:rPr>
        <w:t>.</w:t>
      </w:r>
      <w:r w:rsidR="003307BB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proofErr w:type="spellStart"/>
      <w:r w:rsidR="003307BB" w:rsidRPr="00D47BC8">
        <w:rPr>
          <w:rFonts w:ascii="Sans serif" w:eastAsia="Times New Roman" w:hAnsi="Sans serif" w:cs="Arial"/>
          <w:sz w:val="24"/>
          <w:szCs w:val="24"/>
        </w:rPr>
        <w:t>Majawa</w:t>
      </w:r>
      <w:proofErr w:type="spellEnd"/>
      <w:r w:rsidR="003307BB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was essentially the </w:t>
      </w:r>
      <w:r w:rsidR="00FF17D9" w:rsidRPr="00D47BC8">
        <w:rPr>
          <w:rFonts w:ascii="Sans serif" w:eastAsia="Times New Roman" w:hAnsi="Sans serif" w:cs="Arial"/>
          <w:sz w:val="24"/>
          <w:szCs w:val="24"/>
        </w:rPr>
        <w:t xml:space="preserve">anchor on which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>to rest</w:t>
      </w:r>
      <w:r w:rsidR="003307BB" w:rsidRPr="00D47BC8">
        <w:rPr>
          <w:rFonts w:ascii="Sans serif" w:eastAsia="Times New Roman" w:hAnsi="Sans serif" w:cs="Arial"/>
          <w:sz w:val="24"/>
          <w:szCs w:val="24"/>
        </w:rPr>
        <w:t xml:space="preserve"> who accompanied him </w:t>
      </w:r>
      <w:r w:rsidR="0014493D" w:rsidRPr="00D47BC8">
        <w:rPr>
          <w:rFonts w:ascii="Sans serif" w:eastAsia="Times New Roman" w:hAnsi="Sans serif" w:cs="Arial"/>
          <w:sz w:val="24"/>
          <w:szCs w:val="24"/>
        </w:rPr>
        <w:t>throughout the</w:t>
      </w:r>
      <w:r w:rsidR="00105E27" w:rsidRPr="00D47BC8">
        <w:rPr>
          <w:rFonts w:ascii="Sans serif" w:eastAsia="Times New Roman" w:hAnsi="Sans serif" w:cs="Arial"/>
          <w:sz w:val="24"/>
          <w:szCs w:val="24"/>
        </w:rPr>
        <w:t xml:space="preserve"> process </w:t>
      </w:r>
      <w:r w:rsidR="003307BB" w:rsidRPr="00D47BC8">
        <w:rPr>
          <w:rFonts w:ascii="Sans serif" w:eastAsia="Times New Roman" w:hAnsi="Sans serif" w:cs="Arial"/>
          <w:sz w:val="24"/>
          <w:szCs w:val="24"/>
        </w:rPr>
        <w:t>for n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>o one works along this</w:t>
      </w:r>
      <w:r w:rsidR="003307BB" w:rsidRPr="00D47BC8">
        <w:rPr>
          <w:rFonts w:ascii="Sans serif" w:eastAsia="Times New Roman" w:hAnsi="Sans serif" w:cs="Arial"/>
          <w:sz w:val="24"/>
          <w:szCs w:val="24"/>
        </w:rPr>
        <w:t xml:space="preserve"> academic journey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alone.</w:t>
      </w:r>
      <w:r w:rsidR="00D21213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</w:p>
    <w:p w14:paraId="488F5DD6" w14:textId="77777777" w:rsidR="00D21213" w:rsidRPr="00D47BC8" w:rsidRDefault="00D21213" w:rsidP="00D47BC8">
      <w:pPr>
        <w:shd w:val="clear" w:color="auto" w:fill="FFFFFF"/>
        <w:spacing w:after="0" w:line="360" w:lineRule="auto"/>
        <w:jc w:val="both"/>
        <w:rPr>
          <w:rFonts w:ascii="Sans serif" w:eastAsia="Times New Roman" w:hAnsi="Sans serif" w:cs="Arial"/>
          <w:sz w:val="24"/>
          <w:szCs w:val="24"/>
        </w:rPr>
      </w:pPr>
    </w:p>
    <w:p w14:paraId="3F0FB64E" w14:textId="412A0BAC" w:rsidR="005864F2" w:rsidRPr="00D47BC8" w:rsidRDefault="00D21213" w:rsidP="00D47BC8">
      <w:pPr>
        <w:shd w:val="clear" w:color="auto" w:fill="FFFFFF"/>
        <w:spacing w:after="0" w:line="360" w:lineRule="auto"/>
        <w:jc w:val="both"/>
        <w:rPr>
          <w:rFonts w:ascii="Sans serif" w:eastAsia="Times New Roman" w:hAnsi="Sans serif" w:cs="Arial"/>
          <w:sz w:val="24"/>
          <w:szCs w:val="24"/>
        </w:rPr>
      </w:pPr>
      <w:r w:rsidRPr="00D47BC8">
        <w:rPr>
          <w:rFonts w:ascii="Sans serif" w:eastAsia="Times New Roman" w:hAnsi="Sans serif" w:cs="Arial"/>
          <w:sz w:val="24"/>
          <w:szCs w:val="24"/>
        </w:rPr>
        <w:t xml:space="preserve">In his </w:t>
      </w:r>
      <w:r w:rsidR="00DF6EDE" w:rsidRPr="00D47BC8">
        <w:rPr>
          <w:rFonts w:ascii="Sans serif" w:eastAsia="Times New Roman" w:hAnsi="Sans serif" w:cs="Arial"/>
          <w:sz w:val="24"/>
          <w:szCs w:val="24"/>
        </w:rPr>
        <w:t>characteristic style</w:t>
      </w:r>
      <w:r w:rsidR="00DF3ECC" w:rsidRPr="00D47BC8">
        <w:rPr>
          <w:rFonts w:ascii="Sans serif" w:eastAsia="Times New Roman" w:hAnsi="Sans serif" w:cs="Arial"/>
          <w:sz w:val="24"/>
          <w:szCs w:val="24"/>
        </w:rPr>
        <w:t>,</w:t>
      </w:r>
      <w:r w:rsidR="00DF6EDE" w:rsidRPr="00D47BC8">
        <w:rPr>
          <w:rFonts w:ascii="Sans serif" w:eastAsia="Times New Roman" w:hAnsi="Sans serif" w:cs="Arial"/>
          <w:sz w:val="24"/>
          <w:szCs w:val="24"/>
        </w:rPr>
        <w:t xml:space="preserve"> Br. Verye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 described </w:t>
      </w:r>
      <w:r w:rsidR="00B27BDC" w:rsidRPr="00D47BC8">
        <w:rPr>
          <w:rFonts w:ascii="Sans serif" w:eastAsia="Times New Roman" w:hAnsi="Sans serif" w:cs="Arial"/>
          <w:sz w:val="24"/>
          <w:szCs w:val="24"/>
        </w:rPr>
        <w:t xml:space="preserve">the </w:t>
      </w:r>
      <w:r w:rsidRPr="00D47BC8">
        <w:rPr>
          <w:rFonts w:ascii="Sans serif" w:eastAsia="Times New Roman" w:hAnsi="Sans serif" w:cs="Arial"/>
          <w:sz w:val="24"/>
          <w:szCs w:val="24"/>
        </w:rPr>
        <w:t>research as</w:t>
      </w:r>
      <w:r w:rsidR="00D47BC8" w:rsidRPr="00D47BC8">
        <w:rPr>
          <w:rFonts w:ascii="Sans serif" w:eastAsia="Times New Roman" w:hAnsi="Sans serif" w:cs="Arial"/>
          <w:sz w:val="24"/>
          <w:szCs w:val="24"/>
        </w:rPr>
        <w:t xml:space="preserve"> borrowing</w:t>
      </w:r>
      <w:r w:rsidR="005864F2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="00DF6EDE" w:rsidRPr="00D47BC8">
        <w:rPr>
          <w:rFonts w:ascii="Sans serif" w:eastAsia="Times New Roman" w:hAnsi="Sans serif" w:cs="Arial"/>
          <w:sz w:val="24"/>
          <w:szCs w:val="24"/>
        </w:rPr>
        <w:t xml:space="preserve">many ideas </w:t>
      </w:r>
      <w:r w:rsidR="005864F2" w:rsidRPr="00D47BC8">
        <w:rPr>
          <w:rFonts w:ascii="Sans serif" w:eastAsia="Times New Roman" w:hAnsi="Sans serif" w:cs="Arial"/>
          <w:sz w:val="24"/>
          <w:szCs w:val="24"/>
        </w:rPr>
        <w:t>of those who know better</w:t>
      </w:r>
      <w:r w:rsidR="00DF6EDE" w:rsidRPr="00D47BC8">
        <w:rPr>
          <w:rFonts w:ascii="Sans serif" w:eastAsia="Times New Roman" w:hAnsi="Sans serif" w:cs="Arial"/>
          <w:sz w:val="24"/>
          <w:szCs w:val="24"/>
        </w:rPr>
        <w:t xml:space="preserve"> and acknowledging them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>. The</w:t>
      </w:r>
      <w:r w:rsidR="00DF6EDE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="003307BB" w:rsidRPr="00D47BC8">
        <w:rPr>
          <w:rFonts w:ascii="Sans serif" w:eastAsia="Times New Roman" w:hAnsi="Sans serif" w:cs="Arial"/>
          <w:sz w:val="24"/>
          <w:szCs w:val="24"/>
        </w:rPr>
        <w:t xml:space="preserve">myriad of </w:t>
      </w:r>
      <w:r w:rsidR="00DF6EDE" w:rsidRPr="00D47BC8">
        <w:rPr>
          <w:rFonts w:ascii="Sans serif" w:eastAsia="Times New Roman" w:hAnsi="Sans serif" w:cs="Arial" w:hint="eastAsia"/>
          <w:sz w:val="24"/>
          <w:szCs w:val="24"/>
        </w:rPr>
        <w:t>definition</w:t>
      </w:r>
      <w:r w:rsidR="003307BB" w:rsidRPr="00D47BC8">
        <w:rPr>
          <w:rFonts w:ascii="Sans serif" w:eastAsia="Times New Roman" w:hAnsi="Sans serif" w:cs="Arial"/>
          <w:sz w:val="24"/>
          <w:szCs w:val="24"/>
        </w:rPr>
        <w:t>s</w:t>
      </w:r>
      <w:r w:rsidR="00DF6EDE" w:rsidRPr="00D47BC8">
        <w:rPr>
          <w:rFonts w:ascii="Sans serif" w:eastAsia="Times New Roman" w:hAnsi="Sans serif" w:cs="Arial"/>
          <w:sz w:val="24"/>
          <w:szCs w:val="24"/>
        </w:rPr>
        <w:t xml:space="preserve"> of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leadership 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in his book </w:t>
      </w:r>
      <w:r w:rsidR="00DF6EDE" w:rsidRPr="00D47BC8">
        <w:rPr>
          <w:rFonts w:ascii="Sans serif" w:eastAsia="Times New Roman" w:hAnsi="Sans serif" w:cs="Arial"/>
          <w:sz w:val="24"/>
          <w:szCs w:val="24"/>
        </w:rPr>
        <w:t>w</w:t>
      </w:r>
      <w:r w:rsidR="003307BB" w:rsidRPr="00D47BC8">
        <w:rPr>
          <w:rFonts w:ascii="Sans serif" w:eastAsia="Times New Roman" w:hAnsi="Sans serif" w:cs="Arial"/>
          <w:sz w:val="24"/>
          <w:szCs w:val="24"/>
        </w:rPr>
        <w:t>ere</w:t>
      </w:r>
      <w:r w:rsidR="00DF6EDE" w:rsidRPr="00D47BC8">
        <w:rPr>
          <w:rFonts w:ascii="Sans serif" w:eastAsia="Times New Roman" w:hAnsi="Sans serif" w:cs="Arial"/>
          <w:sz w:val="24"/>
          <w:szCs w:val="24"/>
        </w:rPr>
        <w:t xml:space="preserve"> highlighted by</w:t>
      </w:r>
      <w:r w:rsidR="003307BB" w:rsidRPr="00D47BC8">
        <w:rPr>
          <w:rFonts w:ascii="Sans serif" w:eastAsia="Times New Roman" w:hAnsi="Sans serif" w:cs="Arial"/>
          <w:sz w:val="24"/>
          <w:szCs w:val="24"/>
        </w:rPr>
        <w:t xml:space="preserve"> alluding to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the contribution</w:t>
      </w:r>
      <w:r w:rsidR="00DF6EDE" w:rsidRPr="00D47BC8">
        <w:rPr>
          <w:rFonts w:ascii="Sans serif" w:eastAsia="Times New Roman" w:hAnsi="Sans serif" w:cs="Arial"/>
          <w:sz w:val="24"/>
          <w:szCs w:val="24"/>
        </w:rPr>
        <w:t>s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of </w:t>
      </w:r>
      <w:r w:rsidR="003307BB" w:rsidRPr="00D47BC8">
        <w:rPr>
          <w:rFonts w:ascii="Sans serif" w:eastAsia="Times New Roman" w:hAnsi="Sans serif" w:cs="Arial"/>
          <w:sz w:val="24"/>
          <w:szCs w:val="24"/>
        </w:rPr>
        <w:t xml:space="preserve">some prominent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>authors to buttress the point of resear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>ch</w:t>
      </w:r>
      <w:r w:rsidR="003307BB" w:rsidRPr="00D47BC8">
        <w:rPr>
          <w:rFonts w:ascii="Sans serif" w:eastAsia="Times New Roman" w:hAnsi="Sans serif" w:cs="Arial"/>
          <w:sz w:val="24"/>
          <w:szCs w:val="24"/>
        </w:rPr>
        <w:t>,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giv</w:t>
      </w:r>
      <w:r w:rsidR="00DF6EDE" w:rsidRPr="00D47BC8">
        <w:rPr>
          <w:rFonts w:ascii="Sans serif" w:eastAsia="Times New Roman" w:hAnsi="Sans serif" w:cs="Arial"/>
          <w:sz w:val="24"/>
          <w:szCs w:val="24"/>
        </w:rPr>
        <w:t>ing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a flare of what </w:t>
      </w:r>
      <w:r w:rsidR="003307BB" w:rsidRPr="00D47BC8">
        <w:rPr>
          <w:rFonts w:ascii="Sans serif" w:eastAsia="Times New Roman" w:hAnsi="Sans serif" w:cs="Arial"/>
          <w:sz w:val="24"/>
          <w:szCs w:val="24"/>
        </w:rPr>
        <w:t>he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="003307BB" w:rsidRPr="00D47BC8">
        <w:rPr>
          <w:rFonts w:ascii="Sans serif" w:eastAsia="Times New Roman" w:hAnsi="Sans serif" w:cs="Arial"/>
          <w:sz w:val="24"/>
          <w:szCs w:val="24"/>
        </w:rPr>
        <w:t>was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talking about. </w:t>
      </w:r>
      <w:r w:rsidR="003307BB" w:rsidRPr="00D47BC8">
        <w:rPr>
          <w:rFonts w:ascii="Sans serif" w:eastAsia="Times New Roman" w:hAnsi="Sans serif" w:cs="Arial"/>
          <w:sz w:val="24"/>
          <w:szCs w:val="24"/>
        </w:rPr>
        <w:t xml:space="preserve">Taking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>Augustine Comte</w:t>
      </w:r>
      <w:r w:rsidR="0014493D" w:rsidRPr="00D47BC8">
        <w:rPr>
          <w:rFonts w:ascii="Sans serif" w:eastAsia="Times New Roman" w:hAnsi="Sans serif" w:cs="Arial"/>
          <w:sz w:val="24"/>
          <w:szCs w:val="24"/>
        </w:rPr>
        <w:t>’s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division of history from the metaphysical, superstitio</w:t>
      </w:r>
      <w:r w:rsidR="003307BB" w:rsidRPr="00D47BC8">
        <w:rPr>
          <w:rFonts w:ascii="Sans serif" w:eastAsia="Times New Roman" w:hAnsi="Sans serif" w:cs="Arial"/>
          <w:sz w:val="24"/>
          <w:szCs w:val="24"/>
        </w:rPr>
        <w:t>us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and scientific</w:t>
      </w:r>
      <w:r w:rsidR="003307BB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="00BA54F0" w:rsidRPr="00D47BC8">
        <w:rPr>
          <w:rFonts w:ascii="Sans serif" w:eastAsia="Times New Roman" w:hAnsi="Sans serif" w:cs="Arial"/>
          <w:sz w:val="24"/>
          <w:szCs w:val="24"/>
        </w:rPr>
        <w:t xml:space="preserve">epochs </w:t>
      </w:r>
      <w:r w:rsidR="003307BB" w:rsidRPr="00D47BC8">
        <w:rPr>
          <w:rFonts w:ascii="Sans serif" w:eastAsia="Times New Roman" w:hAnsi="Sans serif" w:cs="Arial"/>
          <w:sz w:val="24"/>
          <w:szCs w:val="24"/>
        </w:rPr>
        <w:t>as a springboard,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 he highlighted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the role of religion </w:t>
      </w:r>
      <w:r w:rsidR="00FF17D9" w:rsidRPr="00D47BC8">
        <w:rPr>
          <w:rFonts w:ascii="Sans serif" w:eastAsia="Times New Roman" w:hAnsi="Sans serif" w:cs="Arial"/>
          <w:sz w:val="24"/>
          <w:szCs w:val="24"/>
        </w:rPr>
        <w:t xml:space="preserve">in schools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and the religious orders in </w:t>
      </w:r>
      <w:r w:rsidR="005864F2" w:rsidRPr="00D47BC8">
        <w:rPr>
          <w:rFonts w:ascii="Sans serif" w:eastAsia="Times New Roman" w:hAnsi="Sans serif" w:cs="Arial"/>
          <w:sz w:val="24"/>
          <w:szCs w:val="24"/>
        </w:rPr>
        <w:t>education.</w:t>
      </w:r>
    </w:p>
    <w:p w14:paraId="58D1A6D3" w14:textId="77777777" w:rsidR="00DF6EDE" w:rsidRPr="00D47BC8" w:rsidRDefault="00DF6EDE" w:rsidP="00D47BC8">
      <w:pPr>
        <w:shd w:val="clear" w:color="auto" w:fill="FFFFFF"/>
        <w:spacing w:after="0" w:line="360" w:lineRule="auto"/>
        <w:jc w:val="both"/>
        <w:rPr>
          <w:rFonts w:ascii="Sans serif" w:eastAsia="Times New Roman" w:hAnsi="Sans serif" w:cs="Arial"/>
          <w:sz w:val="24"/>
          <w:szCs w:val="24"/>
        </w:rPr>
      </w:pPr>
    </w:p>
    <w:p w14:paraId="7DF9DA58" w14:textId="4C0FAF62" w:rsidR="00DA5352" w:rsidRPr="00D47BC8" w:rsidRDefault="00B27BDC" w:rsidP="00D47BC8">
      <w:pPr>
        <w:shd w:val="clear" w:color="auto" w:fill="FFFFFF"/>
        <w:spacing w:after="0" w:line="360" w:lineRule="auto"/>
        <w:jc w:val="both"/>
        <w:rPr>
          <w:rFonts w:ascii="Sans serif" w:eastAsia="Times New Roman" w:hAnsi="Sans serif" w:cs="Arial"/>
          <w:sz w:val="24"/>
          <w:szCs w:val="24"/>
        </w:rPr>
      </w:pPr>
      <w:r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="00D47BC8" w:rsidRPr="00D47BC8">
        <w:rPr>
          <w:rFonts w:ascii="Sans serif" w:eastAsia="Times New Roman" w:hAnsi="Sans serif" w:cs="Arial"/>
          <w:sz w:val="24"/>
          <w:szCs w:val="24"/>
        </w:rPr>
        <w:t>Br.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Mark </w:t>
      </w:r>
      <w:bookmarkStart w:id="0" w:name="_Hlk49625815"/>
      <w:r w:rsidR="00DA5352" w:rsidRPr="00D47BC8">
        <w:rPr>
          <w:rFonts w:ascii="Sans serif" w:eastAsia="Times New Roman" w:hAnsi="Sans serif" w:cs="Arial"/>
          <w:sz w:val="24"/>
          <w:szCs w:val="24"/>
        </w:rPr>
        <w:t>Anokwuru</w:t>
      </w:r>
      <w:bookmarkEnd w:id="0"/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welcome the guest</w:t>
      </w:r>
      <w:r w:rsidR="00A86ED0" w:rsidRPr="00D47BC8">
        <w:rPr>
          <w:rFonts w:ascii="Sans serif" w:eastAsia="Times New Roman" w:hAnsi="Sans serif" w:cs="Arial"/>
          <w:sz w:val="24"/>
          <w:szCs w:val="24"/>
        </w:rPr>
        <w:t xml:space="preserve"> speaker Prof. Majawa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, thanking God that the day </w:t>
      </w:r>
      <w:r w:rsidR="00A86ED0" w:rsidRPr="00D47BC8">
        <w:rPr>
          <w:rFonts w:ascii="Sans serif" w:eastAsia="Times New Roman" w:hAnsi="Sans serif" w:cs="Arial"/>
          <w:sz w:val="24"/>
          <w:szCs w:val="24"/>
        </w:rPr>
        <w:t xml:space="preserve">indeed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>has come, highlighting the sacrifices of the author</w:t>
      </w:r>
      <w:r w:rsidR="005864F2" w:rsidRPr="00D47BC8">
        <w:rPr>
          <w:rFonts w:ascii="Sans serif" w:eastAsia="Times New Roman" w:hAnsi="Sans serif" w:cs="Arial"/>
          <w:sz w:val="24"/>
          <w:szCs w:val="24"/>
        </w:rPr>
        <w:t>, Br Verye,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and thank Prof. Majawa the main guest for his availability.</w:t>
      </w:r>
    </w:p>
    <w:p w14:paraId="753A5F2C" w14:textId="77777777" w:rsidR="00DF6EDE" w:rsidRPr="00D47BC8" w:rsidRDefault="00DF6EDE" w:rsidP="00D47BC8">
      <w:pPr>
        <w:shd w:val="clear" w:color="auto" w:fill="FFFFFF"/>
        <w:spacing w:after="0" w:line="360" w:lineRule="auto"/>
        <w:jc w:val="both"/>
        <w:rPr>
          <w:rFonts w:ascii="Sans serif" w:eastAsia="Times New Roman" w:hAnsi="Sans serif" w:cs="Arial"/>
          <w:sz w:val="24"/>
          <w:szCs w:val="24"/>
        </w:rPr>
      </w:pPr>
    </w:p>
    <w:p w14:paraId="1A5D15C4" w14:textId="075B5D0C" w:rsidR="00DB5163" w:rsidRPr="00D47BC8" w:rsidRDefault="00DF6EDE" w:rsidP="00D47BC8">
      <w:pPr>
        <w:shd w:val="clear" w:color="auto" w:fill="FFFFFF"/>
        <w:spacing w:after="0" w:line="360" w:lineRule="auto"/>
        <w:jc w:val="both"/>
        <w:rPr>
          <w:rFonts w:ascii="Sans serif" w:eastAsia="Times New Roman" w:hAnsi="Sans serif" w:cs="Arial"/>
          <w:sz w:val="24"/>
          <w:szCs w:val="24"/>
        </w:rPr>
      </w:pPr>
      <w:r w:rsidRPr="00D47BC8">
        <w:rPr>
          <w:rFonts w:ascii="Sans serif" w:eastAsia="Times New Roman" w:hAnsi="Sans serif" w:cs="Arial"/>
          <w:sz w:val="24"/>
          <w:szCs w:val="24"/>
        </w:rPr>
        <w:t>Br</w:t>
      </w:r>
      <w:r w:rsidR="004671BE" w:rsidRPr="00D47BC8">
        <w:rPr>
          <w:rFonts w:ascii="Sans serif" w:eastAsia="Times New Roman" w:hAnsi="Sans serif" w:cs="Arial"/>
          <w:sz w:val="24"/>
          <w:szCs w:val="24"/>
        </w:rPr>
        <w:t>.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 Francis presented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>Prof</w:t>
      </w:r>
      <w:r w:rsidR="00DF3ECC" w:rsidRPr="00D47BC8">
        <w:rPr>
          <w:rFonts w:ascii="Sans serif" w:eastAsia="Times New Roman" w:hAnsi="Sans serif" w:cs="Arial"/>
          <w:sz w:val="24"/>
          <w:szCs w:val="24"/>
        </w:rPr>
        <w:t>.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Majawa </w:t>
      </w:r>
      <w:r w:rsidRPr="00D47BC8">
        <w:rPr>
          <w:rFonts w:ascii="Sans serif" w:eastAsia="Times New Roman" w:hAnsi="Sans serif" w:cs="Arial"/>
          <w:sz w:val="24"/>
          <w:szCs w:val="24"/>
        </w:rPr>
        <w:t>to the audience</w:t>
      </w:r>
      <w:r w:rsidR="00A86ED0" w:rsidRPr="00D47BC8">
        <w:rPr>
          <w:rFonts w:ascii="Sans serif" w:eastAsia="Times New Roman" w:hAnsi="Sans serif" w:cs="Arial"/>
          <w:sz w:val="24"/>
          <w:szCs w:val="24"/>
        </w:rPr>
        <w:t>,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 who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>began by thanking God for the day and for the invitation extended to him</w:t>
      </w:r>
      <w:r w:rsidR="00D21213" w:rsidRPr="00D47BC8">
        <w:rPr>
          <w:rFonts w:ascii="Sans serif" w:eastAsia="Times New Roman" w:hAnsi="Sans serif" w:cs="Arial"/>
          <w:sz w:val="24"/>
          <w:szCs w:val="24"/>
        </w:rPr>
        <w:t xml:space="preserve"> by giving the synthesis of the book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. Making an analogy with </w:t>
      </w:r>
      <w:r w:rsidR="00B27BDC" w:rsidRPr="00D47BC8">
        <w:rPr>
          <w:rFonts w:ascii="Sans serif" w:eastAsia="Times New Roman" w:hAnsi="Sans serif" w:cs="Arial"/>
          <w:sz w:val="24"/>
          <w:szCs w:val="24"/>
        </w:rPr>
        <w:t xml:space="preserve">the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confession of Peter in the Gospel of the </w:t>
      </w:r>
      <w:r w:rsidR="00D47BC8" w:rsidRPr="00D47BC8">
        <w:rPr>
          <w:rFonts w:ascii="Sans serif" w:eastAsia="Times New Roman" w:hAnsi="Sans serif" w:cs="Arial"/>
          <w:sz w:val="24"/>
          <w:szCs w:val="24"/>
        </w:rPr>
        <w:t>day (</w:t>
      </w:r>
      <w:r w:rsidR="00D47BC8" w:rsidRPr="00D47BC8">
        <w:rPr>
          <w:rFonts w:ascii="Sans serif" w:eastAsia="Times New Roman" w:hAnsi="Sans serif" w:cs="Arial"/>
          <w:i/>
          <w:iCs/>
          <w:sz w:val="24"/>
          <w:szCs w:val="24"/>
        </w:rPr>
        <w:t>Matthew 16:13-20</w:t>
      </w:r>
      <w:r w:rsidR="00D47BC8" w:rsidRPr="00D47BC8">
        <w:rPr>
          <w:rFonts w:ascii="Sans serif" w:eastAsia="Times New Roman" w:hAnsi="Sans serif" w:cs="Arial"/>
          <w:sz w:val="24"/>
          <w:szCs w:val="24"/>
        </w:rPr>
        <w:t xml:space="preserve">), </w:t>
      </w:r>
      <w:r w:rsidR="00060A0F" w:rsidRPr="00D47BC8">
        <w:rPr>
          <w:rFonts w:ascii="Sans serif" w:eastAsia="Times New Roman" w:hAnsi="Sans serif" w:cs="Arial"/>
          <w:sz w:val="24"/>
          <w:szCs w:val="24"/>
        </w:rPr>
        <w:t xml:space="preserve">he highlighted </w:t>
      </w:r>
      <w:r w:rsidR="00A86ED0" w:rsidRPr="00D47BC8">
        <w:rPr>
          <w:rFonts w:ascii="Sans serif" w:eastAsia="Times New Roman" w:hAnsi="Sans serif" w:cs="Arial"/>
          <w:sz w:val="24"/>
          <w:szCs w:val="24"/>
        </w:rPr>
        <w:t xml:space="preserve">main thrust of the book which is </w:t>
      </w:r>
      <w:r w:rsidR="00D47BC8" w:rsidRPr="00D47BC8">
        <w:rPr>
          <w:rFonts w:ascii="Sans serif" w:eastAsia="Times New Roman" w:hAnsi="Sans serif" w:cs="Arial"/>
          <w:sz w:val="24"/>
          <w:szCs w:val="24"/>
        </w:rPr>
        <w:t>holistic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leadership. </w:t>
      </w:r>
    </w:p>
    <w:p w14:paraId="4F97E189" w14:textId="77777777" w:rsidR="00DB5163" w:rsidRPr="00D47BC8" w:rsidRDefault="00DB5163" w:rsidP="00D47BC8">
      <w:pPr>
        <w:shd w:val="clear" w:color="auto" w:fill="FFFFFF"/>
        <w:spacing w:after="0" w:line="360" w:lineRule="auto"/>
        <w:jc w:val="both"/>
        <w:rPr>
          <w:rFonts w:ascii="Sans serif" w:eastAsia="Times New Roman" w:hAnsi="Sans serif" w:cs="Arial"/>
          <w:sz w:val="24"/>
          <w:szCs w:val="24"/>
        </w:rPr>
      </w:pPr>
    </w:p>
    <w:p w14:paraId="3C650718" w14:textId="03508191" w:rsidR="005011DF" w:rsidRPr="00D47BC8" w:rsidRDefault="00DA5352" w:rsidP="00D47BC8">
      <w:pPr>
        <w:shd w:val="clear" w:color="auto" w:fill="FFFFFF"/>
        <w:spacing w:after="0" w:line="360" w:lineRule="auto"/>
        <w:jc w:val="both"/>
        <w:rPr>
          <w:rFonts w:ascii="Sans serif" w:eastAsia="Times New Roman" w:hAnsi="Sans serif" w:cs="Arial"/>
          <w:sz w:val="24"/>
          <w:szCs w:val="24"/>
        </w:rPr>
      </w:pPr>
      <w:r w:rsidRPr="00D47BC8">
        <w:rPr>
          <w:rFonts w:ascii="Sans serif" w:eastAsia="Times New Roman" w:hAnsi="Sans serif" w:cs="Arial"/>
          <w:sz w:val="24"/>
          <w:szCs w:val="24"/>
        </w:rPr>
        <w:t xml:space="preserve">The book </w:t>
      </w:r>
      <w:r w:rsidR="005011DF" w:rsidRPr="00D47BC8">
        <w:rPr>
          <w:rFonts w:ascii="Sans serif" w:eastAsia="Times New Roman" w:hAnsi="Sans serif" w:cs="Arial"/>
          <w:sz w:val="24"/>
          <w:szCs w:val="24"/>
        </w:rPr>
        <w:t xml:space="preserve">has </w:t>
      </w:r>
      <w:r w:rsidRPr="00D47BC8">
        <w:rPr>
          <w:rFonts w:ascii="Sans serif" w:eastAsia="Times New Roman" w:hAnsi="Sans serif" w:cs="Arial"/>
          <w:sz w:val="24"/>
          <w:szCs w:val="24"/>
        </w:rPr>
        <w:t>h</w:t>
      </w:r>
      <w:r w:rsidR="00B27BDC" w:rsidRPr="00D47BC8">
        <w:rPr>
          <w:rFonts w:ascii="Sans serif" w:eastAsia="Times New Roman" w:hAnsi="Sans serif" w:cs="Arial"/>
          <w:sz w:val="24"/>
          <w:szCs w:val="24"/>
        </w:rPr>
        <w:t>ighlig</w:t>
      </w:r>
      <w:r w:rsidRPr="00D47BC8">
        <w:rPr>
          <w:rFonts w:ascii="Sans serif" w:eastAsia="Times New Roman" w:hAnsi="Sans serif" w:cs="Arial"/>
          <w:sz w:val="24"/>
          <w:szCs w:val="24"/>
        </w:rPr>
        <w:t>hted</w:t>
      </w:r>
      <w:r w:rsidR="005011DF" w:rsidRPr="00D47BC8">
        <w:rPr>
          <w:rFonts w:ascii="Sans serif" w:eastAsia="Times New Roman" w:hAnsi="Sans serif" w:cs="Arial"/>
          <w:sz w:val="24"/>
          <w:szCs w:val="24"/>
        </w:rPr>
        <w:t xml:space="preserve">, 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filled </w:t>
      </w:r>
      <w:r w:rsidR="005011DF" w:rsidRPr="00D47BC8">
        <w:rPr>
          <w:rFonts w:ascii="Sans serif" w:eastAsia="Times New Roman" w:hAnsi="Sans serif" w:cs="Arial"/>
          <w:sz w:val="24"/>
          <w:szCs w:val="24"/>
        </w:rPr>
        <w:t xml:space="preserve">and addressed 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nine gaps in </w:t>
      </w:r>
      <w:r w:rsidR="00B27BDC" w:rsidRPr="00D47BC8">
        <w:rPr>
          <w:rFonts w:ascii="Sans serif" w:eastAsia="Times New Roman" w:hAnsi="Sans serif" w:cs="Arial"/>
          <w:sz w:val="24"/>
          <w:szCs w:val="24"/>
        </w:rPr>
        <w:t xml:space="preserve">the </w:t>
      </w:r>
      <w:r w:rsidRPr="00D47BC8">
        <w:rPr>
          <w:rFonts w:ascii="Sans serif" w:eastAsia="Times New Roman" w:hAnsi="Sans serif" w:cs="Arial"/>
          <w:sz w:val="24"/>
          <w:szCs w:val="24"/>
        </w:rPr>
        <w:t>current literature on leadership</w:t>
      </w:r>
      <w:r w:rsidR="005011DF" w:rsidRPr="00D47BC8">
        <w:rPr>
          <w:rFonts w:ascii="Sans serif" w:eastAsia="Times New Roman" w:hAnsi="Sans serif" w:cs="Arial"/>
          <w:sz w:val="24"/>
          <w:szCs w:val="24"/>
        </w:rPr>
        <w:t xml:space="preserve">, namely: 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materialism </w:t>
      </w:r>
      <w:r w:rsidR="00D47BC8" w:rsidRPr="00D47BC8">
        <w:rPr>
          <w:rFonts w:ascii="Sans serif" w:eastAsia="Times New Roman" w:hAnsi="Sans serif" w:cs="Arial"/>
          <w:sz w:val="24"/>
          <w:szCs w:val="24"/>
        </w:rPr>
        <w:t>vs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 religion, vocation </w:t>
      </w:r>
      <w:r w:rsidR="00D47BC8" w:rsidRPr="00D47BC8">
        <w:rPr>
          <w:rFonts w:ascii="Sans serif" w:eastAsia="Times New Roman" w:hAnsi="Sans serif" w:cs="Arial"/>
          <w:sz w:val="24"/>
          <w:szCs w:val="24"/>
        </w:rPr>
        <w:t xml:space="preserve">vs 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profession, divine </w:t>
      </w:r>
      <w:r w:rsidR="00D47BC8" w:rsidRPr="00D47BC8">
        <w:rPr>
          <w:rFonts w:ascii="Sans serif" w:eastAsia="Times New Roman" w:hAnsi="Sans serif" w:cs="Arial"/>
          <w:sz w:val="24"/>
          <w:szCs w:val="24"/>
        </w:rPr>
        <w:t>vs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 human, spiritual values vs exterior framework, common good vs individual rights, integrity vs corruption, loving care vs positional rules, rhetoric vs reality, 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>shepherding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 vs economic 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>prosperity</w:t>
      </w:r>
      <w:r w:rsidRPr="00D47BC8">
        <w:rPr>
          <w:rFonts w:ascii="Sans serif" w:eastAsia="Times New Roman" w:hAnsi="Sans serif" w:cs="Arial"/>
          <w:sz w:val="24"/>
          <w:szCs w:val="24"/>
        </w:rPr>
        <w:t>, witness vs</w:t>
      </w:r>
      <w:r w:rsidR="00D47BC8" w:rsidRPr="00D47BC8">
        <w:rPr>
          <w:rFonts w:ascii="Sans serif" w:eastAsia="Times New Roman" w:hAnsi="Sans serif" w:cs="Arial"/>
          <w:sz w:val="24"/>
          <w:szCs w:val="24"/>
        </w:rPr>
        <w:t xml:space="preserve"> structure</w:t>
      </w:r>
      <w:r w:rsidR="00B27BDC" w:rsidRPr="00D47BC8">
        <w:rPr>
          <w:rFonts w:ascii="Sans serif" w:eastAsia="Times New Roman" w:hAnsi="Sans serif" w:cs="Arial"/>
          <w:sz w:val="24"/>
          <w:szCs w:val="24"/>
        </w:rPr>
        <w:t>.</w:t>
      </w:r>
      <w:r w:rsidR="00DF3ECC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</w:p>
    <w:p w14:paraId="1D3FEBB6" w14:textId="77777777" w:rsidR="005011DF" w:rsidRPr="00D47BC8" w:rsidRDefault="005011DF" w:rsidP="00D47BC8">
      <w:pPr>
        <w:shd w:val="clear" w:color="auto" w:fill="FFFFFF"/>
        <w:spacing w:after="0" w:line="360" w:lineRule="auto"/>
        <w:jc w:val="both"/>
        <w:rPr>
          <w:rFonts w:ascii="Sans serif" w:eastAsia="Times New Roman" w:hAnsi="Sans serif" w:cs="Arial"/>
          <w:sz w:val="24"/>
          <w:szCs w:val="24"/>
        </w:rPr>
      </w:pPr>
    </w:p>
    <w:p w14:paraId="5B6208E7" w14:textId="52C2EFBE" w:rsidR="00DA5352" w:rsidRPr="00D47BC8" w:rsidRDefault="00B27BDC" w:rsidP="00D47BC8">
      <w:pPr>
        <w:shd w:val="clear" w:color="auto" w:fill="FFFFFF"/>
        <w:spacing w:after="0" w:line="360" w:lineRule="auto"/>
        <w:jc w:val="both"/>
        <w:rPr>
          <w:rFonts w:ascii="Sans serif" w:eastAsia="Times New Roman" w:hAnsi="Sans serif" w:cs="Arial"/>
          <w:sz w:val="24"/>
          <w:szCs w:val="24"/>
        </w:rPr>
      </w:pPr>
      <w:r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="005011DF" w:rsidRPr="00D47BC8">
        <w:rPr>
          <w:rFonts w:ascii="Sans serif" w:eastAsia="Times New Roman" w:hAnsi="Sans serif" w:cs="Arial"/>
          <w:sz w:val="24"/>
          <w:szCs w:val="24"/>
        </w:rPr>
        <w:t xml:space="preserve">The following of the book is essentially as follows: 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>Chapter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2 </w:t>
      </w:r>
      <w:r w:rsidR="005011DF" w:rsidRPr="00D47BC8">
        <w:rPr>
          <w:rFonts w:ascii="Sans serif" w:eastAsia="Times New Roman" w:hAnsi="Sans serif" w:cs="Arial"/>
          <w:sz w:val="24"/>
          <w:szCs w:val="24"/>
        </w:rPr>
        <w:t xml:space="preserve">of the book </w:t>
      </w:r>
      <w:r w:rsidR="00D47BC8" w:rsidRPr="00D47BC8">
        <w:rPr>
          <w:rFonts w:ascii="Sans serif" w:eastAsia="Times New Roman" w:hAnsi="Sans serif" w:cs="Arial"/>
          <w:sz w:val="24"/>
          <w:szCs w:val="24"/>
        </w:rPr>
        <w:t>essentially</w:t>
      </w:r>
      <w:r w:rsidR="005011DF" w:rsidRPr="00D47BC8">
        <w:rPr>
          <w:rFonts w:ascii="Sans serif" w:eastAsia="Times New Roman" w:hAnsi="Sans serif" w:cs="Arial"/>
          <w:sz w:val="24"/>
          <w:szCs w:val="24"/>
        </w:rPr>
        <w:t xml:space="preserve"> a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>philosophical review</w:t>
      </w:r>
      <w:r w:rsidR="005011DF" w:rsidRPr="00D47BC8">
        <w:rPr>
          <w:rFonts w:ascii="Sans serif" w:eastAsia="Times New Roman" w:hAnsi="Sans serif" w:cs="Arial"/>
          <w:sz w:val="24"/>
          <w:szCs w:val="24"/>
        </w:rPr>
        <w:t xml:space="preserve"> of literature on leadership through the ages.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 xml:space="preserve"> Chapter </w:t>
      </w:r>
      <w:r w:rsidR="005011DF" w:rsidRPr="00D47BC8">
        <w:rPr>
          <w:rFonts w:ascii="Sans serif" w:eastAsia="Times New Roman" w:hAnsi="Sans serif" w:cs="Arial"/>
          <w:sz w:val="24"/>
          <w:szCs w:val="24"/>
        </w:rPr>
        <w:t xml:space="preserve">3 examines 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>evolution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of leadership</w:t>
      </w:r>
      <w:r w:rsidR="005011DF" w:rsidRPr="00D47BC8">
        <w:rPr>
          <w:rFonts w:ascii="Sans serif" w:eastAsia="Times New Roman" w:hAnsi="Sans serif" w:cs="Arial"/>
          <w:sz w:val="24"/>
          <w:szCs w:val="24"/>
        </w:rPr>
        <w:t>.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 xml:space="preserve"> Chapter </w:t>
      </w:r>
      <w:r w:rsidR="006522D8" w:rsidRPr="00D47BC8">
        <w:rPr>
          <w:rFonts w:ascii="Sans serif" w:eastAsia="Times New Roman" w:hAnsi="Sans serif" w:cs="Arial"/>
          <w:sz w:val="24"/>
          <w:szCs w:val="24"/>
        </w:rPr>
        <w:t xml:space="preserve">4 talks about leaders as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>communality</w:t>
      </w:r>
      <w:r w:rsidR="004671BE" w:rsidRPr="00D47BC8">
        <w:rPr>
          <w:rFonts w:ascii="Sans serif" w:eastAsia="Times New Roman" w:hAnsi="Sans serif" w:cs="Arial"/>
          <w:sz w:val="24"/>
          <w:szCs w:val="24"/>
        </w:rPr>
        <w:t>,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 xml:space="preserve"> Chapter 5 </w:t>
      </w:r>
      <w:r w:rsidR="00E815E4" w:rsidRPr="00D47BC8">
        <w:rPr>
          <w:rFonts w:ascii="Sans serif" w:eastAsia="Times New Roman" w:hAnsi="Sans serif" w:cs="Arial"/>
          <w:sz w:val="24"/>
          <w:szCs w:val="24"/>
        </w:rPr>
        <w:t xml:space="preserve">dwells on 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>challenges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 and controversies </w:t>
      </w:r>
      <w:r w:rsidR="00E815E4" w:rsidRPr="00D47BC8">
        <w:rPr>
          <w:rFonts w:ascii="Sans serif" w:eastAsia="Times New Roman" w:hAnsi="Sans serif" w:cs="Arial"/>
          <w:sz w:val="24"/>
          <w:szCs w:val="24"/>
        </w:rPr>
        <w:t>around leadership</w:t>
      </w:r>
      <w:r w:rsidR="004671BE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="00D47BC8" w:rsidRPr="00D47BC8">
        <w:rPr>
          <w:rFonts w:ascii="Sans serif" w:eastAsia="Times New Roman" w:hAnsi="Sans serif" w:cs="Arial"/>
          <w:sz w:val="24"/>
          <w:szCs w:val="24"/>
        </w:rPr>
        <w:t xml:space="preserve">today </w:t>
      </w:r>
      <w:r w:rsidR="00E815E4" w:rsidRPr="00D47BC8">
        <w:rPr>
          <w:rFonts w:ascii="Sans serif" w:eastAsia="Times New Roman" w:hAnsi="Sans serif" w:cs="Arial"/>
          <w:sz w:val="24"/>
          <w:szCs w:val="24"/>
        </w:rPr>
        <w:t xml:space="preserve">notably relativism versus 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>absolutism</w:t>
      </w:r>
      <w:r w:rsidR="00E815E4" w:rsidRPr="00D47BC8">
        <w:rPr>
          <w:rFonts w:ascii="Sans serif" w:eastAsia="Times New Roman" w:hAnsi="Sans serif" w:cs="Arial"/>
          <w:sz w:val="24"/>
          <w:szCs w:val="24"/>
        </w:rPr>
        <w:t xml:space="preserve">. 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 xml:space="preserve">Chapter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6 </w:t>
      </w:r>
      <w:r w:rsidR="006522D8" w:rsidRPr="00D47BC8">
        <w:rPr>
          <w:rFonts w:ascii="Sans serif" w:eastAsia="Times New Roman" w:hAnsi="Sans serif" w:cs="Arial"/>
          <w:sz w:val="24"/>
          <w:szCs w:val="24"/>
        </w:rPr>
        <w:t xml:space="preserve">posits leadership as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steward of </w:t>
      </w:r>
      <w:r w:rsidR="006522D8" w:rsidRPr="00D47BC8">
        <w:rPr>
          <w:rFonts w:ascii="Sans serif" w:eastAsia="Times New Roman" w:hAnsi="Sans serif" w:cs="Arial"/>
          <w:sz w:val="24"/>
          <w:szCs w:val="24"/>
        </w:rPr>
        <w:t xml:space="preserve">the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>himsel</w:t>
      </w:r>
      <w:r w:rsidR="006522D8" w:rsidRPr="00D47BC8">
        <w:rPr>
          <w:rFonts w:ascii="Sans serif" w:eastAsia="Times New Roman" w:hAnsi="Sans serif" w:cs="Arial"/>
          <w:sz w:val="24"/>
          <w:szCs w:val="24"/>
        </w:rPr>
        <w:t xml:space="preserve">f and of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the </w:t>
      </w:r>
      <w:r w:rsidR="006522D8" w:rsidRPr="00D47BC8">
        <w:rPr>
          <w:rFonts w:ascii="Sans serif" w:eastAsia="Times New Roman" w:hAnsi="Sans serif" w:cs="Arial"/>
          <w:sz w:val="24"/>
          <w:szCs w:val="24"/>
        </w:rPr>
        <w:t>environment, Chapter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7 </w:t>
      </w:r>
      <w:r w:rsidR="006522D8" w:rsidRPr="00D47BC8">
        <w:rPr>
          <w:rFonts w:ascii="Sans serif" w:eastAsia="Times New Roman" w:hAnsi="Sans serif" w:cs="Arial"/>
          <w:sz w:val="24"/>
          <w:szCs w:val="24"/>
        </w:rPr>
        <w:t xml:space="preserve">highlights the 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>contextualization</w:t>
      </w:r>
      <w:r w:rsidR="006522D8" w:rsidRPr="00D47BC8">
        <w:rPr>
          <w:rFonts w:ascii="Sans serif" w:eastAsia="Times New Roman" w:hAnsi="Sans serif" w:cs="Arial"/>
          <w:sz w:val="24"/>
          <w:szCs w:val="24"/>
        </w:rPr>
        <w:t xml:space="preserve"> of leadership.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 xml:space="preserve"> Chapter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 xml:space="preserve">8 </w:t>
      </w:r>
      <w:r w:rsidR="006522D8" w:rsidRPr="00D47BC8">
        <w:rPr>
          <w:rFonts w:ascii="Sans serif" w:eastAsia="Times New Roman" w:hAnsi="Sans serif" w:cs="Arial"/>
          <w:sz w:val="24"/>
          <w:szCs w:val="24"/>
        </w:rPr>
        <w:t xml:space="preserve">extends leadership in the context of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>globalization</w:t>
      </w:r>
      <w:r w:rsidR="00D47BC8" w:rsidRPr="00D47BC8">
        <w:rPr>
          <w:rFonts w:ascii="Sans serif" w:eastAsia="Times New Roman" w:hAnsi="Sans serif" w:cs="Arial"/>
          <w:sz w:val="24"/>
          <w:szCs w:val="24"/>
        </w:rPr>
        <w:t xml:space="preserve"> and</w:t>
      </w:r>
      <w:r w:rsidR="004671BE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 xml:space="preserve">Chapter </w:t>
      </w:r>
      <w:r w:rsidR="00E05A94" w:rsidRPr="00D47BC8">
        <w:rPr>
          <w:rFonts w:ascii="Sans serif" w:eastAsia="Times New Roman" w:hAnsi="Sans serif" w:cs="Arial"/>
          <w:sz w:val="24"/>
          <w:szCs w:val="24"/>
        </w:rPr>
        <w:t>9 concludes</w:t>
      </w:r>
      <w:r w:rsidR="006522D8" w:rsidRPr="00D47BC8">
        <w:rPr>
          <w:rFonts w:ascii="Sans serif" w:eastAsia="Times New Roman" w:hAnsi="Sans serif" w:cs="Arial"/>
          <w:sz w:val="24"/>
          <w:szCs w:val="24"/>
        </w:rPr>
        <w:t xml:space="preserve"> the book </w:t>
      </w:r>
      <w:r w:rsidR="00E05A94" w:rsidRPr="00D47BC8">
        <w:rPr>
          <w:rFonts w:ascii="Sans serif" w:eastAsia="Times New Roman" w:hAnsi="Sans serif" w:cs="Arial"/>
          <w:sz w:val="24"/>
          <w:szCs w:val="24"/>
        </w:rPr>
        <w:t>with 12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>practical recommendations</w:t>
      </w:r>
    </w:p>
    <w:p w14:paraId="5AFC71BD" w14:textId="77777777" w:rsidR="00DA5352" w:rsidRPr="00D47BC8" w:rsidRDefault="00DA5352" w:rsidP="00D47BC8">
      <w:pPr>
        <w:shd w:val="clear" w:color="auto" w:fill="FFFFFF"/>
        <w:spacing w:after="0" w:line="360" w:lineRule="auto"/>
        <w:jc w:val="both"/>
        <w:rPr>
          <w:rFonts w:ascii="Sans serif" w:eastAsia="Times New Roman" w:hAnsi="Sans serif" w:cs="Arial"/>
          <w:sz w:val="24"/>
          <w:szCs w:val="24"/>
        </w:rPr>
      </w:pPr>
    </w:p>
    <w:p w14:paraId="21A4481D" w14:textId="04CB89FE" w:rsidR="00B46DA7" w:rsidRPr="00D47BC8" w:rsidRDefault="00DA5352" w:rsidP="00D47BC8">
      <w:pPr>
        <w:shd w:val="clear" w:color="auto" w:fill="FFFFFF"/>
        <w:spacing w:after="0" w:line="360" w:lineRule="auto"/>
        <w:jc w:val="both"/>
        <w:rPr>
          <w:rFonts w:ascii="Sans serif" w:eastAsia="Times New Roman" w:hAnsi="Sans serif" w:cs="Arial"/>
          <w:sz w:val="24"/>
          <w:szCs w:val="24"/>
        </w:rPr>
      </w:pPr>
      <w:r w:rsidRPr="00D47BC8">
        <w:rPr>
          <w:rFonts w:ascii="Sans serif" w:eastAsia="Times New Roman" w:hAnsi="Sans serif" w:cs="Arial"/>
          <w:sz w:val="24"/>
          <w:szCs w:val="24"/>
        </w:rPr>
        <w:t>Br</w:t>
      </w:r>
      <w:r w:rsidR="004671BE" w:rsidRPr="00D47BC8">
        <w:rPr>
          <w:rFonts w:ascii="Sans serif" w:eastAsia="Times New Roman" w:hAnsi="Sans serif" w:cs="Arial"/>
          <w:sz w:val="24"/>
          <w:szCs w:val="24"/>
        </w:rPr>
        <w:t>.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 Albert </w:t>
      </w:r>
      <w:proofErr w:type="spellStart"/>
      <w:r w:rsidR="00603013" w:rsidRPr="00D47BC8">
        <w:rPr>
          <w:rFonts w:ascii="Sans serif" w:eastAsia="Times New Roman" w:hAnsi="Sans serif" w:cs="Arial"/>
          <w:sz w:val="24"/>
          <w:szCs w:val="24"/>
        </w:rPr>
        <w:t>N</w:t>
      </w:r>
      <w:r w:rsidRPr="00D47BC8">
        <w:rPr>
          <w:rFonts w:ascii="Sans serif" w:eastAsia="Times New Roman" w:hAnsi="Sans serif" w:cs="Arial"/>
          <w:sz w:val="24"/>
          <w:szCs w:val="24"/>
        </w:rPr>
        <w:t>zabonaliba</w:t>
      </w:r>
      <w:proofErr w:type="spellEnd"/>
      <w:r w:rsidRPr="00D47BC8">
        <w:rPr>
          <w:rFonts w:ascii="Sans serif" w:eastAsia="Times New Roman" w:hAnsi="Sans serif" w:cs="Arial"/>
          <w:sz w:val="24"/>
          <w:szCs w:val="24"/>
        </w:rPr>
        <w:t>, thank</w:t>
      </w:r>
      <w:r w:rsidR="00E05A94" w:rsidRPr="00D47BC8">
        <w:rPr>
          <w:rFonts w:ascii="Sans serif" w:eastAsia="Times New Roman" w:hAnsi="Sans serif" w:cs="Arial"/>
          <w:sz w:val="24"/>
          <w:szCs w:val="24"/>
        </w:rPr>
        <w:t>ed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="005859D4" w:rsidRPr="00D47BC8">
        <w:rPr>
          <w:rFonts w:ascii="Sans serif" w:eastAsia="Times New Roman" w:hAnsi="Sans serif" w:cs="Arial"/>
          <w:sz w:val="24"/>
          <w:szCs w:val="24"/>
        </w:rPr>
        <w:t>P</w:t>
      </w:r>
      <w:r w:rsidRPr="00D47BC8">
        <w:rPr>
          <w:rFonts w:ascii="Sans serif" w:eastAsia="Times New Roman" w:hAnsi="Sans serif" w:cs="Arial"/>
          <w:sz w:val="24"/>
          <w:szCs w:val="24"/>
        </w:rPr>
        <w:t>rof</w:t>
      </w:r>
      <w:r w:rsidR="004671BE" w:rsidRPr="00D47BC8">
        <w:rPr>
          <w:rFonts w:ascii="Sans serif" w:eastAsia="Times New Roman" w:hAnsi="Sans serif" w:cs="Arial"/>
          <w:sz w:val="24"/>
          <w:szCs w:val="24"/>
        </w:rPr>
        <w:t>.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>Majawa</w:t>
      </w:r>
      <w:r w:rsidR="00E05A94" w:rsidRPr="00D47BC8">
        <w:rPr>
          <w:rFonts w:ascii="Sans serif" w:eastAsia="Times New Roman" w:hAnsi="Sans serif" w:cs="Arial"/>
          <w:sz w:val="24"/>
          <w:szCs w:val="24"/>
        </w:rPr>
        <w:t>, firstly,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as a friend of </w:t>
      </w:r>
      <w:r w:rsidR="005859D4" w:rsidRPr="00D47BC8">
        <w:rPr>
          <w:rFonts w:ascii="Sans serif" w:eastAsia="Times New Roman" w:hAnsi="Sans serif" w:cs="Arial"/>
          <w:sz w:val="24"/>
          <w:szCs w:val="24"/>
        </w:rPr>
        <w:t xml:space="preserve">the </w:t>
      </w:r>
      <w:r w:rsidRPr="00D47BC8">
        <w:rPr>
          <w:rFonts w:ascii="Sans serif" w:eastAsia="Times New Roman" w:hAnsi="Sans serif" w:cs="Arial"/>
          <w:sz w:val="24"/>
          <w:szCs w:val="24"/>
        </w:rPr>
        <w:t>Marist</w:t>
      </w:r>
      <w:r w:rsidR="005859D4" w:rsidRPr="00D47BC8">
        <w:rPr>
          <w:rFonts w:ascii="Sans serif" w:eastAsia="Times New Roman" w:hAnsi="Sans serif" w:cs="Arial"/>
          <w:sz w:val="24"/>
          <w:szCs w:val="24"/>
        </w:rPr>
        <w:t>s</w:t>
      </w:r>
      <w:r w:rsidR="00E05A94" w:rsidRPr="00D47BC8">
        <w:rPr>
          <w:rFonts w:ascii="Sans serif" w:eastAsia="Times New Roman" w:hAnsi="Sans serif" w:cs="Arial"/>
          <w:sz w:val="24"/>
          <w:szCs w:val="24"/>
        </w:rPr>
        <w:t xml:space="preserve"> for the last two decades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, </w:t>
      </w:r>
      <w:r w:rsidR="00E05A94" w:rsidRPr="00D47BC8">
        <w:rPr>
          <w:rFonts w:ascii="Sans serif" w:eastAsia="Times New Roman" w:hAnsi="Sans serif" w:cs="Arial"/>
          <w:sz w:val="24"/>
          <w:szCs w:val="24"/>
        </w:rPr>
        <w:t xml:space="preserve">secondly, 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for the 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>encouragement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 he gave to </w:t>
      </w:r>
      <w:r w:rsidR="005859D4" w:rsidRPr="00D47BC8">
        <w:rPr>
          <w:rFonts w:ascii="Sans serif" w:eastAsia="Times New Roman" w:hAnsi="Sans serif" w:cs="Arial"/>
          <w:sz w:val="24"/>
          <w:szCs w:val="24"/>
        </w:rPr>
        <w:t>B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r. 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>Francis Verye</w:t>
      </w:r>
      <w:r w:rsidR="00E0348E" w:rsidRPr="00D47BC8">
        <w:rPr>
          <w:rFonts w:ascii="Sans serif" w:eastAsia="Times New Roman" w:hAnsi="Sans serif" w:cs="Arial"/>
          <w:sz w:val="24"/>
          <w:szCs w:val="24"/>
        </w:rPr>
        <w:t>.</w:t>
      </w:r>
      <w:r w:rsidR="00E05A94" w:rsidRPr="00D47BC8">
        <w:rPr>
          <w:rFonts w:ascii="Sans serif" w:eastAsia="Times New Roman" w:hAnsi="Sans serif" w:cs="Arial"/>
          <w:sz w:val="24"/>
          <w:szCs w:val="24"/>
        </w:rPr>
        <w:t xml:space="preserve"> Lastly, he paid glowing tribute to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 xml:space="preserve"> Br.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 Francis </w:t>
      </w:r>
      <w:r w:rsidR="00E05A94" w:rsidRPr="00D47BC8">
        <w:rPr>
          <w:rFonts w:ascii="Sans serif" w:eastAsia="Times New Roman" w:hAnsi="Sans serif" w:cs="Arial"/>
          <w:sz w:val="24"/>
          <w:szCs w:val="24"/>
        </w:rPr>
        <w:t>as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 a beacon of hope, and 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>encouragement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>for others</w:t>
      </w:r>
      <w:r w:rsidR="00E05A94" w:rsidRPr="00D47BC8">
        <w:rPr>
          <w:rFonts w:ascii="Sans serif" w:eastAsia="Times New Roman" w:hAnsi="Sans serif" w:cs="Arial"/>
          <w:sz w:val="24"/>
          <w:szCs w:val="24"/>
        </w:rPr>
        <w:t xml:space="preserve"> while presenting him as an example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 xml:space="preserve"> to </w:t>
      </w:r>
      <w:r w:rsidR="00E05A94" w:rsidRPr="00D47BC8">
        <w:rPr>
          <w:rFonts w:ascii="Sans serif" w:eastAsia="Times New Roman" w:hAnsi="Sans serif" w:cs="Arial"/>
          <w:sz w:val="24"/>
          <w:szCs w:val="24"/>
        </w:rPr>
        <w:t xml:space="preserve">be 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>emulate</w:t>
      </w:r>
      <w:r w:rsidR="00E05A94" w:rsidRPr="00D47BC8">
        <w:rPr>
          <w:rFonts w:ascii="Sans serif" w:eastAsia="Times New Roman" w:hAnsi="Sans serif" w:cs="Arial"/>
          <w:sz w:val="24"/>
          <w:szCs w:val="24"/>
        </w:rPr>
        <w:t>d for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 xml:space="preserve"> his courage to put ideas into writing. He highlighted one aspect of leadership culled from the book, </w:t>
      </w:r>
      <w:r w:rsidR="00E666D4" w:rsidRPr="00D47BC8">
        <w:rPr>
          <w:rFonts w:ascii="Sans serif" w:eastAsia="Times New Roman" w:hAnsi="Sans serif" w:cs="Arial"/>
          <w:sz w:val="24"/>
          <w:szCs w:val="24"/>
        </w:rPr>
        <w:t xml:space="preserve">i.e. 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taking people where they want </w:t>
      </w:r>
      <w:r w:rsidR="00B27BDC" w:rsidRPr="00D47BC8">
        <w:rPr>
          <w:rFonts w:ascii="Sans serif" w:eastAsia="Times New Roman" w:hAnsi="Sans serif" w:cs="Arial"/>
          <w:sz w:val="24"/>
          <w:szCs w:val="24"/>
        </w:rPr>
        <w:t xml:space="preserve">to </w:t>
      </w:r>
      <w:r w:rsidRPr="00D47BC8">
        <w:rPr>
          <w:rFonts w:ascii="Sans serif" w:eastAsia="Times New Roman" w:hAnsi="Sans serif" w:cs="Arial"/>
          <w:sz w:val="24"/>
          <w:szCs w:val="24"/>
        </w:rPr>
        <w:t>be and not knowing how to be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 xml:space="preserve">, </w:t>
      </w:r>
      <w:r w:rsidR="005859D4" w:rsidRPr="00D47BC8">
        <w:rPr>
          <w:rFonts w:ascii="Sans serif" w:eastAsia="Times New Roman" w:hAnsi="Sans serif" w:cs="Arial"/>
          <w:sz w:val="24"/>
          <w:szCs w:val="24"/>
        </w:rPr>
        <w:t xml:space="preserve">the </w:t>
      </w:r>
      <w:r w:rsidR="00E666D4" w:rsidRPr="00D47BC8">
        <w:rPr>
          <w:rFonts w:ascii="Sans serif" w:eastAsia="Times New Roman" w:hAnsi="Sans serif" w:cs="Arial"/>
          <w:sz w:val="24"/>
          <w:szCs w:val="24"/>
        </w:rPr>
        <w:t xml:space="preserve">need to </w:t>
      </w:r>
      <w:r w:rsidR="005859D4" w:rsidRPr="00D47BC8">
        <w:rPr>
          <w:rFonts w:ascii="Sans serif" w:eastAsia="Times New Roman" w:hAnsi="Sans serif" w:cs="Arial"/>
          <w:sz w:val="24"/>
          <w:szCs w:val="24"/>
        </w:rPr>
        <w:t xml:space="preserve">refrain from the temptation of </w:t>
      </w:r>
      <w:r w:rsidRPr="00D47BC8">
        <w:rPr>
          <w:rFonts w:ascii="Sans serif" w:eastAsia="Times New Roman" w:hAnsi="Sans serif" w:cs="Arial"/>
          <w:sz w:val="24"/>
          <w:szCs w:val="24"/>
        </w:rPr>
        <w:t>outsourc</w:t>
      </w:r>
      <w:r w:rsidR="005859D4" w:rsidRPr="00D47BC8">
        <w:rPr>
          <w:rFonts w:ascii="Sans serif" w:eastAsia="Times New Roman" w:hAnsi="Sans serif" w:cs="Arial"/>
          <w:sz w:val="24"/>
          <w:szCs w:val="24"/>
        </w:rPr>
        <w:t>ing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 xml:space="preserve"> solution rather </w:t>
      </w:r>
      <w:r w:rsidR="005859D4" w:rsidRPr="00D47BC8">
        <w:rPr>
          <w:rFonts w:ascii="Sans serif" w:eastAsia="Times New Roman" w:hAnsi="Sans serif" w:cs="Arial"/>
          <w:sz w:val="24"/>
          <w:szCs w:val="24"/>
        </w:rPr>
        <w:t>than looking for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 solutions within.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 xml:space="preserve"> Lastly, he saw Br. Francis as one who</w:t>
      </w:r>
      <w:r w:rsidR="00D47BC8" w:rsidRPr="00D47BC8">
        <w:rPr>
          <w:rFonts w:ascii="Sans serif" w:eastAsia="Times New Roman" w:hAnsi="Sans serif" w:cs="Arial"/>
          <w:sz w:val="24"/>
          <w:szCs w:val="24"/>
        </w:rPr>
        <w:t xml:space="preserve"> chose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to go far </w:t>
      </w:r>
      <w:r w:rsidR="00E666D4" w:rsidRPr="00D47BC8">
        <w:rPr>
          <w:rFonts w:ascii="Sans serif" w:eastAsia="Times New Roman" w:hAnsi="Sans serif" w:cs="Arial"/>
          <w:sz w:val="24"/>
          <w:szCs w:val="24"/>
        </w:rPr>
        <w:t xml:space="preserve">by going with 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others. 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 xml:space="preserve">The book was highly recommended for 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those who </w:t>
      </w:r>
      <w:r w:rsidR="00603013" w:rsidRPr="00D47BC8">
        <w:rPr>
          <w:rFonts w:ascii="Sans serif" w:eastAsia="Times New Roman" w:hAnsi="Sans serif" w:cs="Arial"/>
          <w:sz w:val="24"/>
          <w:szCs w:val="24"/>
        </w:rPr>
        <w:t xml:space="preserve">were </w:t>
      </w:r>
      <w:r w:rsidRPr="00D47BC8">
        <w:rPr>
          <w:rFonts w:ascii="Sans serif" w:eastAsia="Times New Roman" w:hAnsi="Sans serif" w:cs="Arial"/>
          <w:sz w:val="24"/>
          <w:szCs w:val="24"/>
        </w:rPr>
        <w:t>present,</w:t>
      </w:r>
      <w:r w:rsidR="00B46DA7" w:rsidRPr="00D47BC8">
        <w:rPr>
          <w:rFonts w:ascii="Sans serif" w:eastAsia="Times New Roman" w:hAnsi="Sans serif" w:cs="Arial"/>
          <w:sz w:val="24"/>
          <w:szCs w:val="24"/>
        </w:rPr>
        <w:t xml:space="preserve"> those in any form of leadership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 as a </w:t>
      </w:r>
      <w:r w:rsidR="00D21213" w:rsidRPr="00D47BC8">
        <w:rPr>
          <w:rFonts w:ascii="Sans serif" w:eastAsia="Times New Roman" w:hAnsi="Sans serif" w:cs="Arial"/>
          <w:sz w:val="24"/>
          <w:szCs w:val="24"/>
        </w:rPr>
        <w:t>problem-solving</w:t>
      </w:r>
      <w:r w:rsidRPr="00D47BC8">
        <w:rPr>
          <w:rFonts w:ascii="Sans serif" w:eastAsia="Times New Roman" w:hAnsi="Sans serif" w:cs="Arial"/>
          <w:sz w:val="24"/>
          <w:szCs w:val="24"/>
        </w:rPr>
        <w:t xml:space="preserve"> tool</w:t>
      </w:r>
      <w:r w:rsidR="004671BE" w:rsidRPr="00D47BC8">
        <w:rPr>
          <w:rFonts w:ascii="Sans serif" w:eastAsia="Times New Roman" w:hAnsi="Sans serif" w:cs="Arial"/>
          <w:sz w:val="24"/>
          <w:szCs w:val="24"/>
        </w:rPr>
        <w:t xml:space="preserve"> </w:t>
      </w:r>
      <w:r w:rsidR="00D47BC8" w:rsidRPr="00D47BC8">
        <w:rPr>
          <w:rFonts w:ascii="Sans serif" w:eastAsia="Times New Roman" w:hAnsi="Sans serif" w:cs="Arial"/>
          <w:sz w:val="24"/>
          <w:szCs w:val="24"/>
        </w:rPr>
        <w:t xml:space="preserve">and </w:t>
      </w:r>
      <w:r w:rsidR="004671BE" w:rsidRPr="00D47BC8">
        <w:rPr>
          <w:rFonts w:ascii="Sans serif" w:eastAsia="Times New Roman" w:hAnsi="Sans serif" w:cs="Arial"/>
          <w:sz w:val="24"/>
          <w:szCs w:val="24"/>
        </w:rPr>
        <w:t>the recommendation is also extended to those who were not pres</w:t>
      </w:r>
      <w:r w:rsidR="00B10FAB" w:rsidRPr="00D47BC8">
        <w:rPr>
          <w:rFonts w:ascii="Sans serif" w:eastAsia="Times New Roman" w:hAnsi="Sans serif" w:cs="Arial"/>
          <w:sz w:val="24"/>
          <w:szCs w:val="24"/>
        </w:rPr>
        <w:t>ent to grab a copy of the book.</w:t>
      </w:r>
      <w:r w:rsidR="00B46DA7" w:rsidRPr="00D47BC8">
        <w:rPr>
          <w:rFonts w:ascii="Sans serif" w:eastAsia="Times New Roman" w:hAnsi="Sans serif" w:cs="Arial"/>
          <w:sz w:val="24"/>
          <w:szCs w:val="24"/>
        </w:rPr>
        <w:t xml:space="preserve"> It is indeed a book to have</w:t>
      </w:r>
      <w:r w:rsidR="00E666D4" w:rsidRPr="00D47BC8">
        <w:rPr>
          <w:rFonts w:ascii="Sans serif" w:eastAsia="Times New Roman" w:hAnsi="Sans serif" w:cs="Arial"/>
          <w:sz w:val="24"/>
          <w:szCs w:val="24"/>
        </w:rPr>
        <w:t>, he concluded.</w:t>
      </w:r>
    </w:p>
    <w:p w14:paraId="366F3BF4" w14:textId="77777777" w:rsidR="00B46DA7" w:rsidRPr="00D47BC8" w:rsidRDefault="00B46DA7" w:rsidP="00D47BC8">
      <w:pPr>
        <w:shd w:val="clear" w:color="auto" w:fill="FFFFFF"/>
        <w:spacing w:after="0" w:line="360" w:lineRule="auto"/>
        <w:jc w:val="both"/>
        <w:rPr>
          <w:rFonts w:ascii="Sans serif" w:eastAsia="Times New Roman" w:hAnsi="Sans serif" w:cs="Arial"/>
          <w:sz w:val="24"/>
          <w:szCs w:val="24"/>
        </w:rPr>
      </w:pPr>
    </w:p>
    <w:p w14:paraId="645BDB0D" w14:textId="6857C7A5" w:rsidR="00C37B99" w:rsidRPr="00D47BC8" w:rsidRDefault="00D21213" w:rsidP="00D47BC8">
      <w:pPr>
        <w:shd w:val="clear" w:color="auto" w:fill="FFFFFF"/>
        <w:spacing w:after="0" w:line="360" w:lineRule="auto"/>
        <w:jc w:val="both"/>
        <w:rPr>
          <w:rFonts w:ascii="Sans serif" w:eastAsia="Times New Roman" w:hAnsi="Sans serif" w:cs="Arial"/>
          <w:sz w:val="24"/>
          <w:szCs w:val="24"/>
        </w:rPr>
      </w:pPr>
      <w:r w:rsidRPr="00D47BC8">
        <w:rPr>
          <w:rFonts w:ascii="Sans serif" w:eastAsia="Times New Roman" w:hAnsi="Sans serif" w:cs="Arial"/>
          <w:sz w:val="24"/>
          <w:szCs w:val="24"/>
        </w:rPr>
        <w:t xml:space="preserve"> The occasion ended with the u</w:t>
      </w:r>
      <w:r w:rsidR="00E0348E" w:rsidRPr="00D47BC8">
        <w:rPr>
          <w:rFonts w:ascii="Sans serif" w:eastAsia="Times New Roman" w:hAnsi="Sans serif" w:cs="Arial"/>
          <w:sz w:val="24"/>
          <w:szCs w:val="24"/>
        </w:rPr>
        <w:t>nveiling of the book, when Br</w:t>
      </w:r>
      <w:r w:rsidR="004671BE" w:rsidRPr="00D47BC8">
        <w:rPr>
          <w:rFonts w:ascii="Sans serif" w:eastAsia="Times New Roman" w:hAnsi="Sans serif" w:cs="Arial"/>
          <w:sz w:val="24"/>
          <w:szCs w:val="24"/>
        </w:rPr>
        <w:t>.</w:t>
      </w:r>
      <w:r w:rsidR="00E0348E" w:rsidRPr="00D47BC8">
        <w:rPr>
          <w:rFonts w:ascii="Sans serif" w:eastAsia="Times New Roman" w:hAnsi="Sans serif" w:cs="Arial"/>
          <w:sz w:val="24"/>
          <w:szCs w:val="24"/>
        </w:rPr>
        <w:t xml:space="preserve"> Verye joyously </w:t>
      </w:r>
      <w:r w:rsidR="00B46DA7" w:rsidRPr="00D47BC8">
        <w:rPr>
          <w:rFonts w:ascii="Sans serif" w:eastAsia="Times New Roman" w:hAnsi="Sans serif" w:cs="Arial"/>
          <w:sz w:val="24"/>
          <w:szCs w:val="24"/>
        </w:rPr>
        <w:t>announced</w:t>
      </w:r>
      <w:r w:rsidR="00E0348E" w:rsidRPr="00D47BC8">
        <w:rPr>
          <w:rFonts w:ascii="Sans serif" w:eastAsia="Times New Roman" w:hAnsi="Sans serif" w:cs="Arial"/>
          <w:sz w:val="24"/>
          <w:szCs w:val="24"/>
        </w:rPr>
        <w:t xml:space="preserve"> to the audience, </w:t>
      </w:r>
      <w:r w:rsidR="00261195" w:rsidRPr="00D47BC8">
        <w:rPr>
          <w:rFonts w:ascii="Sans serif" w:eastAsia="Times New Roman" w:hAnsi="Sans serif" w:cs="Arial"/>
          <w:sz w:val="24"/>
          <w:szCs w:val="24"/>
        </w:rPr>
        <w:t>“Habemus</w:t>
      </w:r>
      <w:r w:rsidR="00E0348E" w:rsidRPr="00D47BC8">
        <w:rPr>
          <w:rFonts w:ascii="Sans serif" w:eastAsia="Times New Roman" w:hAnsi="Sans serif" w:cs="Arial"/>
          <w:sz w:val="24"/>
          <w:szCs w:val="24"/>
        </w:rPr>
        <w:t xml:space="preserve"> Librum</w:t>
      </w:r>
      <w:r w:rsidR="00E0348E" w:rsidRPr="00D47BC8">
        <w:rPr>
          <w:rFonts w:ascii="Sans serif" w:eastAsia="Times New Roman" w:hAnsi="Sans serif" w:cs="Arial" w:hint="eastAsia"/>
          <w:sz w:val="24"/>
          <w:szCs w:val="24"/>
        </w:rPr>
        <w:t>”</w:t>
      </w:r>
      <w:r w:rsidR="00B46DA7" w:rsidRPr="00D47BC8">
        <w:rPr>
          <w:rFonts w:ascii="Sans serif" w:eastAsia="Times New Roman" w:hAnsi="Sans serif" w:cs="Arial"/>
          <w:sz w:val="24"/>
          <w:szCs w:val="24"/>
        </w:rPr>
        <w:t xml:space="preserve">, </w:t>
      </w:r>
      <w:r w:rsidR="00261195" w:rsidRPr="00D47BC8">
        <w:rPr>
          <w:rFonts w:ascii="Sans serif" w:eastAsia="Times New Roman" w:hAnsi="Sans serif" w:cs="Arial"/>
          <w:sz w:val="24"/>
          <w:szCs w:val="24"/>
        </w:rPr>
        <w:t>(we</w:t>
      </w:r>
      <w:r w:rsidR="00B46DA7" w:rsidRPr="00D47BC8">
        <w:rPr>
          <w:rFonts w:ascii="Sans serif" w:eastAsia="Times New Roman" w:hAnsi="Sans serif" w:cs="Arial"/>
          <w:sz w:val="24"/>
          <w:szCs w:val="24"/>
        </w:rPr>
        <w:t xml:space="preserve"> have a book)</w:t>
      </w:r>
      <w:r w:rsidR="00E666D4" w:rsidRPr="00D47BC8">
        <w:rPr>
          <w:rFonts w:ascii="Sans serif" w:eastAsia="Times New Roman" w:hAnsi="Sans serif" w:cs="Arial"/>
          <w:sz w:val="24"/>
          <w:szCs w:val="24"/>
        </w:rPr>
        <w:t>, which was happily</w:t>
      </w:r>
      <w:r w:rsidR="00E0348E" w:rsidRPr="00D47BC8">
        <w:rPr>
          <w:rFonts w:ascii="Sans serif" w:eastAsia="Times New Roman" w:hAnsi="Sans serif" w:cs="Arial"/>
          <w:sz w:val="24"/>
          <w:szCs w:val="24"/>
        </w:rPr>
        <w:t xml:space="preserve"> welcomed with great </w:t>
      </w:r>
      <w:r w:rsidR="00E0348E" w:rsidRPr="00D47BC8">
        <w:rPr>
          <w:rFonts w:ascii="Sans serif" w:eastAsia="Times New Roman" w:hAnsi="Sans serif" w:cs="Arial" w:hint="eastAsia"/>
          <w:sz w:val="24"/>
          <w:szCs w:val="24"/>
        </w:rPr>
        <w:t>acclamation</w:t>
      </w:r>
      <w:r w:rsidR="00E0348E" w:rsidRPr="00D47BC8">
        <w:rPr>
          <w:rFonts w:ascii="Sans serif" w:eastAsia="Times New Roman" w:hAnsi="Sans serif" w:cs="Arial"/>
          <w:sz w:val="24"/>
          <w:szCs w:val="24"/>
        </w:rPr>
        <w:t xml:space="preserve"> of joy in </w:t>
      </w:r>
      <w:r w:rsidR="00E0348E" w:rsidRPr="00D47BC8">
        <w:rPr>
          <w:rFonts w:ascii="Sans serif" w:eastAsia="Times New Roman" w:hAnsi="Sans serif" w:cs="Arial" w:hint="eastAsia"/>
          <w:sz w:val="24"/>
          <w:szCs w:val="24"/>
        </w:rPr>
        <w:t>approval</w:t>
      </w:r>
      <w:r w:rsidR="00E0348E" w:rsidRPr="00D47BC8">
        <w:rPr>
          <w:rFonts w:ascii="Sans serif" w:eastAsia="Times New Roman" w:hAnsi="Sans serif" w:cs="Arial"/>
          <w:sz w:val="24"/>
          <w:szCs w:val="24"/>
        </w:rPr>
        <w:t xml:space="preserve"> by every</w:t>
      </w:r>
      <w:r w:rsidR="007F41D3" w:rsidRPr="00D47BC8">
        <w:rPr>
          <w:rFonts w:ascii="Sans serif" w:eastAsia="Times New Roman" w:hAnsi="Sans serif" w:cs="Arial"/>
          <w:sz w:val="24"/>
          <w:szCs w:val="24"/>
        </w:rPr>
        <w:t xml:space="preserve">one present. </w:t>
      </w:r>
      <w:r w:rsidR="00B46DA7" w:rsidRPr="00D47BC8">
        <w:rPr>
          <w:rFonts w:ascii="Sans serif" w:eastAsia="Times New Roman" w:hAnsi="Sans serif" w:cs="Arial"/>
          <w:sz w:val="24"/>
          <w:szCs w:val="24"/>
        </w:rPr>
        <w:t>Br</w:t>
      </w:r>
      <w:r w:rsidR="004671BE" w:rsidRPr="00D47BC8">
        <w:rPr>
          <w:rFonts w:ascii="Sans serif" w:eastAsia="Times New Roman" w:hAnsi="Sans serif" w:cs="Arial"/>
          <w:sz w:val="24"/>
          <w:szCs w:val="24"/>
        </w:rPr>
        <w:t>.</w:t>
      </w:r>
      <w:r w:rsidR="00B46DA7" w:rsidRPr="00D47BC8">
        <w:rPr>
          <w:rFonts w:ascii="Sans serif" w:eastAsia="Times New Roman" w:hAnsi="Sans serif" w:cs="Arial"/>
          <w:sz w:val="24"/>
          <w:szCs w:val="24"/>
        </w:rPr>
        <w:t xml:space="preserve"> Verye</w:t>
      </w:r>
      <w:r w:rsidR="007F41D3" w:rsidRPr="00D47BC8">
        <w:rPr>
          <w:rFonts w:ascii="Sans serif" w:eastAsia="Times New Roman" w:hAnsi="Sans serif" w:cs="Arial"/>
          <w:sz w:val="24"/>
          <w:szCs w:val="24"/>
        </w:rPr>
        <w:t xml:space="preserve"> offered a copy of the Book to the Community Superior, Br</w:t>
      </w:r>
      <w:r w:rsidR="004671BE" w:rsidRPr="00D47BC8">
        <w:rPr>
          <w:rFonts w:ascii="Sans serif" w:eastAsia="Times New Roman" w:hAnsi="Sans serif" w:cs="Arial"/>
          <w:sz w:val="24"/>
          <w:szCs w:val="24"/>
        </w:rPr>
        <w:t>.</w:t>
      </w:r>
      <w:r w:rsidR="007F41D3" w:rsidRPr="00D47BC8">
        <w:rPr>
          <w:rFonts w:ascii="Sans serif" w:eastAsia="Times New Roman" w:hAnsi="Sans serif" w:cs="Arial"/>
          <w:sz w:val="24"/>
          <w:szCs w:val="24"/>
        </w:rPr>
        <w:t xml:space="preserve"> Mark</w:t>
      </w:r>
      <w:r w:rsidR="00B46DA7" w:rsidRPr="00D47BC8">
        <w:rPr>
          <w:rFonts w:ascii="Sans serif" w:eastAsia="Times New Roman" w:hAnsi="Sans serif" w:cs="Arial"/>
          <w:sz w:val="24"/>
          <w:szCs w:val="24"/>
        </w:rPr>
        <w:t xml:space="preserve"> Anokwuru</w:t>
      </w:r>
      <w:r w:rsidR="007F41D3" w:rsidRPr="00D47BC8">
        <w:rPr>
          <w:rFonts w:ascii="Sans serif" w:eastAsia="Times New Roman" w:hAnsi="Sans serif" w:cs="Arial"/>
          <w:sz w:val="24"/>
          <w:szCs w:val="24"/>
        </w:rPr>
        <w:t xml:space="preserve">, who </w:t>
      </w:r>
      <w:r w:rsidR="007F41D3" w:rsidRPr="00D47BC8">
        <w:rPr>
          <w:rFonts w:ascii="Sans serif" w:eastAsia="Times New Roman" w:hAnsi="Sans serif" w:cs="Arial" w:hint="eastAsia"/>
          <w:sz w:val="24"/>
          <w:szCs w:val="24"/>
        </w:rPr>
        <w:t>received</w:t>
      </w:r>
      <w:r w:rsidR="007F41D3" w:rsidRPr="00D47BC8">
        <w:rPr>
          <w:rFonts w:ascii="Sans serif" w:eastAsia="Times New Roman" w:hAnsi="Sans serif" w:cs="Arial"/>
          <w:sz w:val="24"/>
          <w:szCs w:val="24"/>
        </w:rPr>
        <w:t xml:space="preserve"> it graciously.</w:t>
      </w:r>
      <w:r w:rsidR="00DA5352" w:rsidRPr="00D47BC8">
        <w:rPr>
          <w:rFonts w:ascii="Sans serif" w:eastAsia="Times New Roman" w:hAnsi="Sans serif" w:cs="Arial"/>
          <w:sz w:val="24"/>
          <w:szCs w:val="24"/>
        </w:rPr>
        <w:t> </w:t>
      </w:r>
    </w:p>
    <w:p w14:paraId="32EF72A4" w14:textId="77777777" w:rsidR="00EC5CC5" w:rsidRPr="00D47BC8" w:rsidRDefault="00EC5CC5" w:rsidP="00D47BC8">
      <w:pPr>
        <w:shd w:val="clear" w:color="auto" w:fill="FFFFFF"/>
        <w:spacing w:after="0" w:line="360" w:lineRule="auto"/>
        <w:jc w:val="both"/>
        <w:rPr>
          <w:rFonts w:ascii="Sans serif" w:eastAsia="Times New Roman" w:hAnsi="Sans serif" w:cs="Arial"/>
          <w:sz w:val="24"/>
          <w:szCs w:val="24"/>
        </w:rPr>
      </w:pPr>
    </w:p>
    <w:p w14:paraId="3C521BED" w14:textId="77777777" w:rsidR="00D47BC8" w:rsidRPr="00D47BC8" w:rsidRDefault="00B27BDC" w:rsidP="00D47BC8">
      <w:pPr>
        <w:spacing w:line="360" w:lineRule="auto"/>
        <w:jc w:val="both"/>
        <w:rPr>
          <w:rFonts w:ascii="Sans serif" w:hAnsi="Sans serif"/>
          <w:sz w:val="24"/>
          <w:szCs w:val="24"/>
        </w:rPr>
      </w:pPr>
      <w:r w:rsidRPr="00D47BC8">
        <w:rPr>
          <w:rFonts w:ascii="Sans serif" w:hAnsi="Sans serif"/>
          <w:sz w:val="24"/>
          <w:szCs w:val="24"/>
        </w:rPr>
        <w:t>Br</w:t>
      </w:r>
      <w:r w:rsidR="004671BE" w:rsidRPr="00D47BC8">
        <w:rPr>
          <w:rFonts w:ascii="Sans serif" w:hAnsi="Sans serif"/>
          <w:sz w:val="24"/>
          <w:szCs w:val="24"/>
        </w:rPr>
        <w:t>.</w:t>
      </w:r>
      <w:r w:rsidRPr="00D47BC8">
        <w:rPr>
          <w:rFonts w:ascii="Sans serif" w:hAnsi="Sans serif"/>
          <w:sz w:val="24"/>
          <w:szCs w:val="24"/>
        </w:rPr>
        <w:t xml:space="preserve"> Dr</w:t>
      </w:r>
      <w:r w:rsidR="004671BE" w:rsidRPr="00D47BC8">
        <w:rPr>
          <w:rFonts w:ascii="Sans serif" w:hAnsi="Sans serif"/>
          <w:sz w:val="24"/>
          <w:szCs w:val="24"/>
        </w:rPr>
        <w:t>.</w:t>
      </w:r>
      <w:r w:rsidRPr="00D47BC8">
        <w:rPr>
          <w:rFonts w:ascii="Sans serif" w:hAnsi="Sans serif"/>
          <w:sz w:val="24"/>
          <w:szCs w:val="24"/>
        </w:rPr>
        <w:t xml:space="preserve"> Francis </w:t>
      </w:r>
      <w:proofErr w:type="spellStart"/>
      <w:r w:rsidRPr="00D47BC8">
        <w:rPr>
          <w:rFonts w:ascii="Sans serif" w:hAnsi="Sans serif"/>
          <w:sz w:val="24"/>
          <w:szCs w:val="24"/>
        </w:rPr>
        <w:t>Verye</w:t>
      </w:r>
      <w:proofErr w:type="spellEnd"/>
      <w:r w:rsidRPr="00D47BC8">
        <w:rPr>
          <w:rFonts w:ascii="Sans serif" w:hAnsi="Sans serif"/>
          <w:sz w:val="24"/>
          <w:szCs w:val="24"/>
        </w:rPr>
        <w:t xml:space="preserve"> </w:t>
      </w:r>
      <w:r w:rsidR="00D47BC8" w:rsidRPr="00D47BC8">
        <w:rPr>
          <w:rFonts w:ascii="Sans serif" w:hAnsi="Sans serif"/>
          <w:sz w:val="24"/>
          <w:szCs w:val="24"/>
        </w:rPr>
        <w:t xml:space="preserve">has received education </w:t>
      </w:r>
      <w:r w:rsidRPr="00D47BC8">
        <w:rPr>
          <w:rFonts w:ascii="Sans serif" w:hAnsi="Sans serif"/>
          <w:sz w:val="24"/>
          <w:szCs w:val="24"/>
        </w:rPr>
        <w:t xml:space="preserve">in Cameroon, Nigeria, Kenya, Great Britain and the United States of America. </w:t>
      </w:r>
      <w:r w:rsidR="005859D4" w:rsidRPr="00D47BC8">
        <w:rPr>
          <w:rFonts w:ascii="Sans serif" w:hAnsi="Sans serif"/>
          <w:sz w:val="24"/>
          <w:szCs w:val="24"/>
        </w:rPr>
        <w:t xml:space="preserve"> </w:t>
      </w:r>
      <w:r w:rsidR="007F41D3" w:rsidRPr="00D47BC8">
        <w:rPr>
          <w:rFonts w:ascii="Sans serif" w:hAnsi="Sans serif"/>
          <w:sz w:val="24"/>
          <w:szCs w:val="24"/>
        </w:rPr>
        <w:t xml:space="preserve">Francis </w:t>
      </w:r>
      <w:r w:rsidR="00A47C60" w:rsidRPr="00D47BC8">
        <w:rPr>
          <w:rFonts w:ascii="Sans serif" w:hAnsi="Sans serif"/>
          <w:sz w:val="24"/>
          <w:szCs w:val="24"/>
        </w:rPr>
        <w:t xml:space="preserve">believes in creating and sharing knowledge. Among his writings </w:t>
      </w:r>
      <w:r w:rsidR="009E7C80" w:rsidRPr="00D47BC8">
        <w:rPr>
          <w:rFonts w:ascii="Sans serif" w:hAnsi="Sans serif"/>
          <w:sz w:val="24"/>
          <w:szCs w:val="24"/>
        </w:rPr>
        <w:t xml:space="preserve">which are available in the Marist International University Library are Leadership and Participation </w:t>
      </w:r>
      <w:r w:rsidR="009E7C80" w:rsidRPr="00D47BC8">
        <w:rPr>
          <w:rFonts w:ascii="Sans serif" w:hAnsi="Sans serif" w:hint="eastAsia"/>
          <w:sz w:val="24"/>
          <w:szCs w:val="24"/>
        </w:rPr>
        <w:t>in the</w:t>
      </w:r>
      <w:r w:rsidR="009E7C80" w:rsidRPr="00D47BC8">
        <w:rPr>
          <w:rFonts w:ascii="Sans serif" w:hAnsi="Sans serif"/>
          <w:sz w:val="24"/>
          <w:szCs w:val="24"/>
        </w:rPr>
        <w:t xml:space="preserve"> Management of Scottish Secondary Schools; Creativity and Innovation, Group dynamics; Counseling </w:t>
      </w:r>
      <w:r w:rsidR="00261195" w:rsidRPr="00D47BC8">
        <w:rPr>
          <w:rFonts w:ascii="Sans serif" w:hAnsi="Sans serif"/>
          <w:sz w:val="24"/>
          <w:szCs w:val="24"/>
        </w:rPr>
        <w:t>Skills; Project</w:t>
      </w:r>
      <w:r w:rsidR="009E7C80" w:rsidRPr="00D47BC8">
        <w:rPr>
          <w:rFonts w:ascii="Sans serif" w:hAnsi="Sans serif"/>
          <w:sz w:val="24"/>
          <w:szCs w:val="24"/>
        </w:rPr>
        <w:t xml:space="preserve"> Management skills; C</w:t>
      </w:r>
      <w:r w:rsidR="00A47C60" w:rsidRPr="00D47BC8">
        <w:rPr>
          <w:rFonts w:ascii="Sans serif" w:hAnsi="Sans serif"/>
          <w:sz w:val="24"/>
          <w:szCs w:val="24"/>
        </w:rPr>
        <w:t xml:space="preserve">ritical </w:t>
      </w:r>
      <w:r w:rsidR="00E666D4" w:rsidRPr="00D47BC8">
        <w:rPr>
          <w:rFonts w:ascii="Sans serif" w:hAnsi="Sans serif"/>
          <w:sz w:val="24"/>
          <w:szCs w:val="24"/>
        </w:rPr>
        <w:t>Thinking; leadership</w:t>
      </w:r>
      <w:r w:rsidR="009E7C80" w:rsidRPr="00D47BC8">
        <w:rPr>
          <w:rFonts w:ascii="Sans serif" w:hAnsi="Sans serif"/>
          <w:sz w:val="24"/>
          <w:szCs w:val="24"/>
        </w:rPr>
        <w:t xml:space="preserve"> and direction;</w:t>
      </w:r>
      <w:r w:rsidR="00E666D4" w:rsidRPr="00D47BC8">
        <w:rPr>
          <w:rFonts w:ascii="Sans serif" w:hAnsi="Sans serif"/>
          <w:sz w:val="24"/>
          <w:szCs w:val="24"/>
        </w:rPr>
        <w:t xml:space="preserve"> </w:t>
      </w:r>
      <w:r w:rsidR="009E7C80" w:rsidRPr="00D47BC8">
        <w:rPr>
          <w:rFonts w:ascii="Sans serif" w:hAnsi="Sans serif"/>
          <w:sz w:val="24"/>
          <w:szCs w:val="24"/>
        </w:rPr>
        <w:t>Personal Management, E</w:t>
      </w:r>
      <w:r w:rsidR="00A47C60" w:rsidRPr="00D47BC8">
        <w:rPr>
          <w:rFonts w:ascii="Sans serif" w:hAnsi="Sans serif"/>
          <w:sz w:val="24"/>
          <w:szCs w:val="24"/>
        </w:rPr>
        <w:t xml:space="preserve">ffective communication skills, </w:t>
      </w:r>
      <w:r w:rsidR="009E7C80" w:rsidRPr="00D47BC8">
        <w:rPr>
          <w:rFonts w:ascii="Sans serif" w:hAnsi="Sans serif"/>
          <w:sz w:val="24"/>
          <w:szCs w:val="24"/>
        </w:rPr>
        <w:t>a Compendium on Educational Management and A</w:t>
      </w:r>
      <w:r w:rsidR="00A47C60" w:rsidRPr="00D47BC8">
        <w:rPr>
          <w:rFonts w:ascii="Sans serif" w:hAnsi="Sans serif"/>
          <w:sz w:val="24"/>
          <w:szCs w:val="24"/>
        </w:rPr>
        <w:t>dministration</w:t>
      </w:r>
      <w:r w:rsidR="00B46DA7" w:rsidRPr="00D47BC8">
        <w:rPr>
          <w:rFonts w:ascii="Sans serif" w:hAnsi="Sans serif"/>
          <w:sz w:val="24"/>
          <w:szCs w:val="24"/>
        </w:rPr>
        <w:t xml:space="preserve">. </w:t>
      </w:r>
    </w:p>
    <w:p w14:paraId="04E84E4A" w14:textId="410E325C" w:rsidR="00F230D0" w:rsidRPr="00D47BC8" w:rsidRDefault="00D47BC8" w:rsidP="00D47BC8">
      <w:pPr>
        <w:spacing w:line="360" w:lineRule="auto"/>
        <w:ind w:left="720"/>
        <w:jc w:val="both"/>
        <w:rPr>
          <w:rFonts w:ascii="Sans serif" w:hAnsi="Sans serif"/>
          <w:sz w:val="24"/>
          <w:szCs w:val="24"/>
        </w:rPr>
      </w:pPr>
      <w:r w:rsidRPr="00D47BC8">
        <w:rPr>
          <w:rFonts w:ascii="Sans serif" w:hAnsi="Sans serif"/>
          <w:sz w:val="24"/>
          <w:szCs w:val="24"/>
        </w:rPr>
        <w:t xml:space="preserve">By: </w:t>
      </w:r>
      <w:r w:rsidR="00176E4A" w:rsidRPr="00D47BC8">
        <w:rPr>
          <w:rFonts w:ascii="Sans serif" w:hAnsi="Sans serif"/>
          <w:sz w:val="24"/>
          <w:szCs w:val="24"/>
        </w:rPr>
        <w:t xml:space="preserve">Br. Peter </w:t>
      </w:r>
      <w:proofErr w:type="spellStart"/>
      <w:r w:rsidR="00176E4A" w:rsidRPr="00D47BC8">
        <w:rPr>
          <w:rFonts w:ascii="Sans serif" w:hAnsi="Sans serif"/>
          <w:sz w:val="24"/>
          <w:szCs w:val="24"/>
        </w:rPr>
        <w:t>Awo</w:t>
      </w:r>
      <w:r w:rsidR="00471931" w:rsidRPr="00D47BC8">
        <w:rPr>
          <w:rFonts w:ascii="Sans serif" w:hAnsi="Sans serif"/>
          <w:sz w:val="24"/>
          <w:szCs w:val="24"/>
        </w:rPr>
        <w:t>h</w:t>
      </w:r>
      <w:proofErr w:type="spellEnd"/>
      <w:r w:rsidR="009A1D06" w:rsidRPr="00D47BC8">
        <w:rPr>
          <w:rFonts w:ascii="Sans serif" w:hAnsi="Sans serif"/>
          <w:sz w:val="24"/>
          <w:szCs w:val="24"/>
        </w:rPr>
        <w:t>,</w:t>
      </w:r>
      <w:r w:rsidR="00176E4A" w:rsidRPr="00D47BC8">
        <w:rPr>
          <w:rFonts w:ascii="Sans serif" w:hAnsi="Sans serif"/>
          <w:sz w:val="24"/>
          <w:szCs w:val="24"/>
        </w:rPr>
        <w:t xml:space="preserve"> </w:t>
      </w:r>
      <w:proofErr w:type="spellStart"/>
      <w:r w:rsidR="00176E4A" w:rsidRPr="00D47BC8">
        <w:rPr>
          <w:rFonts w:ascii="Sans serif" w:hAnsi="Sans serif"/>
          <w:sz w:val="24"/>
          <w:szCs w:val="24"/>
        </w:rPr>
        <w:t>fms</w:t>
      </w:r>
      <w:proofErr w:type="spellEnd"/>
    </w:p>
    <w:sectPr w:rsidR="00F230D0" w:rsidRPr="00D47BC8" w:rsidSect="00D47BC8">
      <w:pgSz w:w="11906" w:h="16838"/>
      <w:pgMar w:top="851" w:right="1274" w:bottom="567" w:left="1134" w:header="706" w:footer="706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ns serif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165C6F"/>
    <w:multiLevelType w:val="hybridMultilevel"/>
    <w:tmpl w:val="1A3A909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2NzS2MDY0N7c0NTFW0lEKTi0uzszPAykwrgUAuTfNxiwAAAA="/>
  </w:docVars>
  <w:rsids>
    <w:rsidRoot w:val="00DA5352"/>
    <w:rsid w:val="0003119B"/>
    <w:rsid w:val="00060A0F"/>
    <w:rsid w:val="00105E27"/>
    <w:rsid w:val="0014493D"/>
    <w:rsid w:val="001659AD"/>
    <w:rsid w:val="00176E4A"/>
    <w:rsid w:val="00261195"/>
    <w:rsid w:val="00293C49"/>
    <w:rsid w:val="002C4CA1"/>
    <w:rsid w:val="003307BB"/>
    <w:rsid w:val="00350BA5"/>
    <w:rsid w:val="003954F5"/>
    <w:rsid w:val="00396283"/>
    <w:rsid w:val="003D234E"/>
    <w:rsid w:val="004671BE"/>
    <w:rsid w:val="00470E84"/>
    <w:rsid w:val="00471931"/>
    <w:rsid w:val="004F24BA"/>
    <w:rsid w:val="005011DF"/>
    <w:rsid w:val="00553A3D"/>
    <w:rsid w:val="005859D4"/>
    <w:rsid w:val="005864F2"/>
    <w:rsid w:val="00603013"/>
    <w:rsid w:val="006522D8"/>
    <w:rsid w:val="00694AA4"/>
    <w:rsid w:val="00771E84"/>
    <w:rsid w:val="0077679B"/>
    <w:rsid w:val="007F41D3"/>
    <w:rsid w:val="00813C10"/>
    <w:rsid w:val="009063B3"/>
    <w:rsid w:val="009A1D06"/>
    <w:rsid w:val="009E7C80"/>
    <w:rsid w:val="00A47C60"/>
    <w:rsid w:val="00A76E3E"/>
    <w:rsid w:val="00A85446"/>
    <w:rsid w:val="00A86ED0"/>
    <w:rsid w:val="00AA5627"/>
    <w:rsid w:val="00AE77B5"/>
    <w:rsid w:val="00B10FAB"/>
    <w:rsid w:val="00B27BDC"/>
    <w:rsid w:val="00B359E8"/>
    <w:rsid w:val="00B46DA7"/>
    <w:rsid w:val="00B97475"/>
    <w:rsid w:val="00BA54F0"/>
    <w:rsid w:val="00C14489"/>
    <w:rsid w:val="00C24F17"/>
    <w:rsid w:val="00C37B99"/>
    <w:rsid w:val="00C564F6"/>
    <w:rsid w:val="00D21213"/>
    <w:rsid w:val="00D47BC8"/>
    <w:rsid w:val="00D62057"/>
    <w:rsid w:val="00D76C75"/>
    <w:rsid w:val="00DA5352"/>
    <w:rsid w:val="00DB5163"/>
    <w:rsid w:val="00DD0DDA"/>
    <w:rsid w:val="00DD3CFC"/>
    <w:rsid w:val="00DF3ECC"/>
    <w:rsid w:val="00DF6EDE"/>
    <w:rsid w:val="00DF7730"/>
    <w:rsid w:val="00DF7D5C"/>
    <w:rsid w:val="00E016BF"/>
    <w:rsid w:val="00E0348E"/>
    <w:rsid w:val="00E05A94"/>
    <w:rsid w:val="00E666D4"/>
    <w:rsid w:val="00E70964"/>
    <w:rsid w:val="00E815E4"/>
    <w:rsid w:val="00EC5CC5"/>
    <w:rsid w:val="00F230D0"/>
    <w:rsid w:val="00F347B3"/>
    <w:rsid w:val="00F76F89"/>
    <w:rsid w:val="00F87569"/>
    <w:rsid w:val="00FF17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F28E2"/>
  <w15:docId w15:val="{5B475203-3CA3-42D1-96F0-447F7402A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0BA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F3E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3E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3E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3E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3EC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3E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EC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230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904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2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2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36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4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0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7</Words>
  <Characters>426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</dc:creator>
  <cp:lastModifiedBy>Anderson Kafatsa</cp:lastModifiedBy>
  <cp:revision>2</cp:revision>
  <dcterms:created xsi:type="dcterms:W3CDTF">2020-09-12T13:44:00Z</dcterms:created>
  <dcterms:modified xsi:type="dcterms:W3CDTF">2020-09-12T13:44:00Z</dcterms:modified>
</cp:coreProperties>
</file>